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78CBCD" w14:textId="77777777" w:rsidR="00E401BD" w:rsidRDefault="00F34E9B" w:rsidP="002039A6">
      <w:pPr>
        <w:pStyle w:val="Heading1"/>
        <w:ind w:firstLine="720"/>
        <w:jc w:val="center"/>
      </w:pPr>
      <w:r>
        <w:t>Exercise: Classes and Objects</w:t>
      </w:r>
    </w:p>
    <w:p w14:paraId="02D092E9" w14:textId="304E77B9" w:rsidR="002E3873" w:rsidRPr="002E3873" w:rsidRDefault="00F34E9B" w:rsidP="002E3873">
      <w:pPr>
        <w:spacing w:before="0" w:after="0"/>
        <w:jc w:val="center"/>
        <w:rPr>
          <w:rFonts w:cstheme="minorHAnsi"/>
          <w:color w:val="FF0000"/>
          <w:lang w:val="bg-BG"/>
        </w:rPr>
      </w:pPr>
      <w:r w:rsidRPr="002E3873">
        <w:rPr>
          <w:rFonts w:cstheme="minorHAnsi"/>
          <w:lang w:val="bg-BG"/>
        </w:rPr>
        <w:t xml:space="preserve">Problems for exercise and homework for the </w:t>
      </w:r>
      <w:hyperlink r:id="rId8">
        <w:r w:rsidRPr="002E3873">
          <w:rPr>
            <w:rStyle w:val="InternetLink"/>
            <w:rFonts w:cstheme="minorHAnsi"/>
            <w:lang w:val="bg-BG"/>
          </w:rPr>
          <w:t>Python Fundamentals Course @SoftUni</w:t>
        </w:r>
      </w:hyperlink>
      <w:r w:rsidRPr="002E3873">
        <w:rPr>
          <w:rFonts w:cstheme="minorHAnsi"/>
          <w:lang w:val="bg-BG"/>
        </w:rPr>
        <w:t>.</w:t>
      </w:r>
      <w:r w:rsidRPr="002E3873">
        <w:rPr>
          <w:rFonts w:cstheme="minorHAnsi"/>
          <w:color w:val="FF0000"/>
          <w:lang w:val="bg-BG"/>
        </w:rPr>
        <w:t xml:space="preserve"> </w:t>
      </w:r>
    </w:p>
    <w:p w14:paraId="402F2B19" w14:textId="5CEDAC1E" w:rsidR="00E401BD" w:rsidRPr="002E3873" w:rsidRDefault="00F34E9B" w:rsidP="002E3873">
      <w:pPr>
        <w:spacing w:before="0" w:after="0"/>
        <w:jc w:val="center"/>
        <w:rPr>
          <w:rFonts w:cstheme="minorHAnsi"/>
        </w:rPr>
      </w:pPr>
      <w:r w:rsidRPr="002E3873">
        <w:rPr>
          <w:rFonts w:cstheme="minorHAnsi"/>
          <w:lang w:val="bg-BG"/>
        </w:rPr>
        <w:t xml:space="preserve">Submit your solutions in the SoftUni judge system at </w:t>
      </w:r>
      <w:hyperlink r:id="rId9">
        <w:r w:rsidR="004F7BC3">
          <w:rPr>
            <w:rStyle w:val="InternetLink"/>
            <w:rFonts w:cstheme="minorHAnsi"/>
            <w:lang w:val="bg-BG"/>
          </w:rPr>
          <w:t>https://judge.softuni.org/Contests/1734</w:t>
        </w:r>
      </w:hyperlink>
      <w:r w:rsidR="002E3873" w:rsidRPr="002E3873">
        <w:rPr>
          <w:rStyle w:val="InternetLink"/>
          <w:rFonts w:cstheme="minorHAnsi"/>
        </w:rPr>
        <w:t>.</w:t>
      </w:r>
    </w:p>
    <w:p w14:paraId="6C953DB0" w14:textId="178FE8E7" w:rsidR="00E401BD" w:rsidRDefault="00F34E9B">
      <w:pPr>
        <w:rPr>
          <w:color w:val="FF0000"/>
          <w:sz w:val="24"/>
          <w:szCs w:val="24"/>
          <w:u w:val="single"/>
          <w:lang w:val="bg-BG"/>
        </w:rPr>
      </w:pPr>
      <w:r>
        <w:rPr>
          <w:b/>
          <w:i/>
          <w:u w:val="single"/>
        </w:rPr>
        <w:t xml:space="preserve">Note: Submit only the classes in the judge system for all tasks. Test your classes with your own code to see if they work </w:t>
      </w:r>
      <w:r w:rsidR="005F4D56">
        <w:rPr>
          <w:b/>
          <w:i/>
          <w:u w:val="single"/>
        </w:rPr>
        <w:t>correct</w:t>
      </w:r>
      <w:r>
        <w:rPr>
          <w:b/>
          <w:i/>
          <w:u w:val="single"/>
        </w:rPr>
        <w:t>ly.</w:t>
      </w:r>
    </w:p>
    <w:p w14:paraId="346C8073" w14:textId="77777777" w:rsidR="00E401BD" w:rsidRDefault="00F34E9B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Storage</w:t>
      </w:r>
    </w:p>
    <w:p w14:paraId="20376CB1" w14:textId="77777777" w:rsidR="005F4D56" w:rsidRDefault="00F34E9B">
      <w:r>
        <w:t xml:space="preserve">Create a </w:t>
      </w:r>
      <w:r>
        <w:rPr>
          <w:b/>
        </w:rPr>
        <w:t xml:space="preserve">class </w:t>
      </w:r>
      <w:r w:rsidRPr="002E3873">
        <w:rPr>
          <w:rFonts w:ascii="Consolas" w:hAnsi="Consolas"/>
          <w:b/>
        </w:rPr>
        <w:t>Storage</w:t>
      </w:r>
      <w:r>
        <w:t xml:space="preserve">. The </w:t>
      </w:r>
      <w:r>
        <w:rPr>
          <w:rFonts w:ascii="Consolas" w:hAnsi="Consolas"/>
          <w:b/>
        </w:rPr>
        <w:t>__init__</w:t>
      </w:r>
      <w:r>
        <w:t xml:space="preserve"> method should accept </w:t>
      </w:r>
      <w:r>
        <w:rPr>
          <w:b/>
        </w:rPr>
        <w:t>one parameter</w:t>
      </w:r>
      <w:r w:rsidR="002E3873">
        <w:t xml:space="preserve"> - </w:t>
      </w:r>
      <w:r>
        <w:t xml:space="preserve">the </w:t>
      </w:r>
      <w:r w:rsidRPr="002E3873">
        <w:rPr>
          <w:rFonts w:ascii="Consolas" w:hAnsi="Consolas"/>
          <w:b/>
        </w:rPr>
        <w:t>capacity</w:t>
      </w:r>
      <w:r>
        <w:t xml:space="preserve"> of the storage. The Storage class should also have an attribute called </w:t>
      </w:r>
      <w:r>
        <w:rPr>
          <w:rFonts w:ascii="Consolas" w:hAnsi="Consolas"/>
          <w:b/>
        </w:rPr>
        <w:t>storage</w:t>
      </w:r>
      <w:r w:rsidR="005F4D56">
        <w:t xml:space="preserve"> - empty list,</w:t>
      </w:r>
      <w:r>
        <w:t xml:space="preserve"> where all the items will be stored. </w:t>
      </w:r>
    </w:p>
    <w:p w14:paraId="41888AD4" w14:textId="65A5AEFF" w:rsidR="00E401BD" w:rsidRDefault="00F34E9B">
      <w:pPr>
        <w:rPr>
          <w:lang w:val="bg-BG"/>
        </w:rPr>
      </w:pPr>
      <w:r>
        <w:t>The class should have two additional methods:</w:t>
      </w:r>
    </w:p>
    <w:p w14:paraId="2E42B2B2" w14:textId="326C6E05" w:rsidR="00E401BD" w:rsidRDefault="00F34E9B">
      <w:pPr>
        <w:pStyle w:val="ListParagraph"/>
        <w:numPr>
          <w:ilvl w:val="0"/>
          <w:numId w:val="3"/>
        </w:numPr>
        <w:rPr>
          <w:lang w:val="bg-BG"/>
        </w:rPr>
      </w:pPr>
      <w:r>
        <w:rPr>
          <w:rFonts w:ascii="Consolas" w:hAnsi="Consolas"/>
          <w:b/>
        </w:rPr>
        <w:t>add_product(product</w:t>
      </w:r>
      <w:r w:rsidR="005F4D56">
        <w:rPr>
          <w:rFonts w:ascii="Consolas" w:hAnsi="Consolas"/>
          <w:b/>
        </w:rPr>
        <w:t>: str</w:t>
      </w:r>
      <w:r>
        <w:rPr>
          <w:rFonts w:ascii="Consolas" w:hAnsi="Consolas"/>
          <w:b/>
        </w:rPr>
        <w:t>)</w:t>
      </w:r>
      <w:r>
        <w:t xml:space="preserve"> - adds the product in the storage </w:t>
      </w:r>
      <w:r>
        <w:rPr>
          <w:b/>
        </w:rPr>
        <w:t xml:space="preserve">if there is </w:t>
      </w:r>
      <w:r w:rsidR="005F4D56">
        <w:rPr>
          <w:b/>
        </w:rPr>
        <w:t xml:space="preserve">enough </w:t>
      </w:r>
      <w:r>
        <w:rPr>
          <w:b/>
        </w:rPr>
        <w:t>space</w:t>
      </w:r>
      <w:r>
        <w:t xml:space="preserve"> for it</w:t>
      </w:r>
    </w:p>
    <w:p w14:paraId="4FCE1BAC" w14:textId="77777777" w:rsidR="00E401BD" w:rsidRDefault="00F34E9B">
      <w:pPr>
        <w:pStyle w:val="ListParagraph"/>
        <w:numPr>
          <w:ilvl w:val="0"/>
          <w:numId w:val="3"/>
        </w:numPr>
        <w:rPr>
          <w:lang w:val="bg-BG"/>
        </w:rPr>
      </w:pPr>
      <w:r>
        <w:rPr>
          <w:rFonts w:ascii="Consolas" w:hAnsi="Consolas"/>
          <w:b/>
        </w:rPr>
        <w:t>get_products()</w:t>
      </w:r>
      <w:r>
        <w:t xml:space="preserve"> - returns the storage list</w:t>
      </w:r>
    </w:p>
    <w:p w14:paraId="31087A7D" w14:textId="77777777" w:rsidR="00E401BD" w:rsidRDefault="00F34E9B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8903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00"/>
        <w:gridCol w:w="5103"/>
      </w:tblGrid>
      <w:tr w:rsidR="00E401BD" w14:paraId="7323EE6E" w14:textId="77777777" w:rsidTr="00E207EE">
        <w:tc>
          <w:tcPr>
            <w:tcW w:w="3800" w:type="dxa"/>
            <w:shd w:val="clear" w:color="auto" w:fill="D9D9D9" w:themeFill="background1" w:themeFillShade="D9"/>
          </w:tcPr>
          <w:p w14:paraId="2D4FE18E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Test Code</w:t>
            </w:r>
          </w:p>
        </w:tc>
        <w:tc>
          <w:tcPr>
            <w:tcW w:w="5103" w:type="dxa"/>
            <w:shd w:val="clear" w:color="auto" w:fill="D9D9D9" w:themeFill="background1" w:themeFillShade="D9"/>
          </w:tcPr>
          <w:p w14:paraId="6C8CDDC0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Output</w:t>
            </w:r>
          </w:p>
        </w:tc>
      </w:tr>
      <w:tr w:rsidR="00E401BD" w14:paraId="17E26E49" w14:textId="77777777" w:rsidTr="00E207EE">
        <w:trPr>
          <w:trHeight w:val="1979"/>
        </w:trPr>
        <w:tc>
          <w:tcPr>
            <w:tcW w:w="3800" w:type="dxa"/>
            <w:shd w:val="clear" w:color="auto" w:fill="auto"/>
          </w:tcPr>
          <w:p w14:paraId="447EF084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</w:rPr>
            </w:pPr>
            <w:r w:rsidRPr="004F7BC3">
              <w:rPr>
                <w:rFonts w:ascii="Consolas" w:hAnsi="Consolas"/>
              </w:rPr>
              <w:t>storage = Storage(4)</w:t>
            </w:r>
          </w:p>
          <w:p w14:paraId="54DDC9D9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storage.add_product("apple")</w:t>
            </w:r>
          </w:p>
          <w:p w14:paraId="5B957820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storage.add_product("banana")</w:t>
            </w:r>
          </w:p>
          <w:p w14:paraId="102E4BDA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storage.add_product("potato")</w:t>
            </w:r>
          </w:p>
          <w:p w14:paraId="5B20B712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storage.add_product("tomato")</w:t>
            </w:r>
          </w:p>
          <w:p w14:paraId="111C1551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storage.add_product("bread")</w:t>
            </w:r>
          </w:p>
          <w:p w14:paraId="7D6A8DDA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</w:rPr>
            </w:pPr>
            <w:r w:rsidRPr="004F7BC3">
              <w:rPr>
                <w:rFonts w:ascii="Consolas" w:hAnsi="Consolas"/>
              </w:rPr>
              <w:t>print(storage.get_products())</w:t>
            </w:r>
          </w:p>
        </w:tc>
        <w:tc>
          <w:tcPr>
            <w:tcW w:w="5103" w:type="dxa"/>
            <w:shd w:val="clear" w:color="auto" w:fill="auto"/>
          </w:tcPr>
          <w:p w14:paraId="7BD0E4B2" w14:textId="725A114B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[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>apple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 xml:space="preserve">, 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>banana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 xml:space="preserve">, 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>potato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 xml:space="preserve">, 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>tomato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>]</w:t>
            </w:r>
          </w:p>
        </w:tc>
      </w:tr>
    </w:tbl>
    <w:p w14:paraId="64ADB677" w14:textId="77777777" w:rsidR="00E401BD" w:rsidRDefault="00F34E9B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Weapon</w:t>
      </w:r>
    </w:p>
    <w:p w14:paraId="773DEC29" w14:textId="792C06E8" w:rsidR="00E401BD" w:rsidRDefault="00F34E9B">
      <w:pPr>
        <w:rPr>
          <w:lang w:val="bg-BG"/>
        </w:rPr>
      </w:pPr>
      <w:r>
        <w:t xml:space="preserve">Create a </w:t>
      </w:r>
      <w:r>
        <w:rPr>
          <w:b/>
        </w:rPr>
        <w:t xml:space="preserve">class </w:t>
      </w:r>
      <w:r w:rsidRPr="002E3873">
        <w:rPr>
          <w:rFonts w:ascii="Consolas" w:hAnsi="Consolas"/>
          <w:b/>
        </w:rPr>
        <w:t>Weapon</w:t>
      </w:r>
      <w:r>
        <w:t xml:space="preserve">. The </w:t>
      </w:r>
      <w:r>
        <w:rPr>
          <w:rFonts w:ascii="Consolas" w:hAnsi="Consolas"/>
          <w:b/>
        </w:rPr>
        <w:t>__init__</w:t>
      </w:r>
      <w:r>
        <w:t xml:space="preserve"> method should receive a </w:t>
      </w:r>
      <w:r w:rsidR="002E3873">
        <w:t>number</w:t>
      </w:r>
      <w:r>
        <w:t xml:space="preserve"> of </w:t>
      </w:r>
      <w:r w:rsidRPr="005F4D56">
        <w:rPr>
          <w:rFonts w:ascii="Consolas" w:hAnsi="Consolas"/>
          <w:b/>
        </w:rPr>
        <w:t>bullets</w:t>
      </w:r>
      <w:r>
        <w:t xml:space="preserve"> (</w:t>
      </w:r>
      <w:r w:rsidRPr="005F4D56">
        <w:rPr>
          <w:bCs/>
        </w:rPr>
        <w:t>integer</w:t>
      </w:r>
      <w:r>
        <w:t xml:space="preserve">). Create an attribute called </w:t>
      </w:r>
      <w:r>
        <w:rPr>
          <w:rFonts w:ascii="Consolas" w:hAnsi="Consolas"/>
          <w:b/>
        </w:rPr>
        <w:t>bullets</w:t>
      </w:r>
      <w:r>
        <w:t xml:space="preserve"> to store </w:t>
      </w:r>
      <w:r w:rsidR="005F4D56">
        <w:t>that number</w:t>
      </w:r>
      <w:r>
        <w:t>. The class should also have the following methods:</w:t>
      </w:r>
    </w:p>
    <w:p w14:paraId="3200403E" w14:textId="61C3295D" w:rsidR="005F4D56" w:rsidRPr="005F4D56" w:rsidRDefault="00F34E9B" w:rsidP="004E34AA">
      <w:pPr>
        <w:pStyle w:val="ListParagraph"/>
        <w:numPr>
          <w:ilvl w:val="0"/>
          <w:numId w:val="4"/>
        </w:numPr>
        <w:rPr>
          <w:lang w:val="bg-BG"/>
        </w:rPr>
      </w:pPr>
      <w:r>
        <w:rPr>
          <w:rFonts w:ascii="Consolas" w:hAnsi="Consolas"/>
          <w:b/>
        </w:rPr>
        <w:t>shoot()</w:t>
      </w:r>
    </w:p>
    <w:p w14:paraId="467D5BFB" w14:textId="768BDB9E" w:rsidR="005F4D56" w:rsidRPr="005F4D56" w:rsidRDefault="005F4D56" w:rsidP="005F4D56">
      <w:pPr>
        <w:pStyle w:val="ListParagraph"/>
        <w:numPr>
          <w:ilvl w:val="1"/>
          <w:numId w:val="4"/>
        </w:numPr>
        <w:rPr>
          <w:lang w:val="bg-BG"/>
        </w:rPr>
      </w:pPr>
      <w:r>
        <w:t>I</w:t>
      </w:r>
      <w:r w:rsidR="00F34E9B">
        <w:t xml:space="preserve">f there are bullets in the weapon, </w:t>
      </w:r>
      <w:r w:rsidR="00F34E9B">
        <w:rPr>
          <w:b/>
        </w:rPr>
        <w:t xml:space="preserve">reduce </w:t>
      </w:r>
      <w:r w:rsidR="00F34E9B">
        <w:t xml:space="preserve">them </w:t>
      </w:r>
      <w:r w:rsidR="00F34E9B">
        <w:rPr>
          <w:b/>
        </w:rPr>
        <w:t>by 1</w:t>
      </w:r>
      <w:r w:rsidR="00F34E9B">
        <w:t xml:space="preserve"> and return a message </w:t>
      </w:r>
      <w:r w:rsidR="00F34E9B">
        <w:rPr>
          <w:rFonts w:ascii="Consolas" w:hAnsi="Consolas"/>
          <w:b/>
        </w:rPr>
        <w:t>"shooting</w:t>
      </w:r>
      <w:r>
        <w:rPr>
          <w:rFonts w:ascii="Consolas" w:hAnsi="Consolas"/>
          <w:b/>
        </w:rPr>
        <w:t>...</w:t>
      </w:r>
      <w:r w:rsidR="00F34E9B">
        <w:rPr>
          <w:rFonts w:ascii="Consolas" w:hAnsi="Consolas"/>
          <w:b/>
        </w:rPr>
        <w:t>"</w:t>
      </w:r>
    </w:p>
    <w:p w14:paraId="4F4D0DB8" w14:textId="6B33C571" w:rsidR="004E34AA" w:rsidRPr="004E34AA" w:rsidRDefault="005F4D56" w:rsidP="005F4D56">
      <w:pPr>
        <w:pStyle w:val="ListParagraph"/>
        <w:numPr>
          <w:ilvl w:val="1"/>
          <w:numId w:val="4"/>
        </w:numPr>
        <w:rPr>
          <w:lang w:val="bg-BG"/>
        </w:rPr>
      </w:pPr>
      <w:r>
        <w:t>I</w:t>
      </w:r>
      <w:r w:rsidR="00F34E9B">
        <w:t xml:space="preserve">f there are </w:t>
      </w:r>
      <w:r w:rsidR="00F34E9B">
        <w:rPr>
          <w:b/>
        </w:rPr>
        <w:t>no bullets</w:t>
      </w:r>
      <w:r w:rsidR="00F34E9B">
        <w:t xml:space="preserve"> left, return: </w:t>
      </w:r>
      <w:r w:rsidR="00F34E9B">
        <w:rPr>
          <w:rFonts w:ascii="Consolas" w:hAnsi="Consolas"/>
          <w:b/>
        </w:rPr>
        <w:t>"no bullets left"</w:t>
      </w:r>
    </w:p>
    <w:p w14:paraId="422B95F4" w14:textId="40B6F069" w:rsidR="005F4D56" w:rsidRPr="005F4D56" w:rsidRDefault="00F34E9B" w:rsidP="004E34AA">
      <w:pPr>
        <w:pStyle w:val="ListParagraph"/>
        <w:numPr>
          <w:ilvl w:val="0"/>
          <w:numId w:val="4"/>
        </w:numPr>
        <w:rPr>
          <w:lang w:val="bg-BG"/>
        </w:rPr>
      </w:pPr>
      <w:r w:rsidRPr="004E34AA">
        <w:rPr>
          <w:rFonts w:ascii="Consolas" w:hAnsi="Consolas"/>
          <w:b/>
        </w:rPr>
        <w:t>__repr__</w:t>
      </w:r>
      <w:r w:rsidR="004E34AA">
        <w:rPr>
          <w:rFonts w:ascii="Consolas" w:hAnsi="Consolas"/>
          <w:b/>
        </w:rPr>
        <w:t>()</w:t>
      </w:r>
    </w:p>
    <w:p w14:paraId="2214DFC1" w14:textId="1485A595" w:rsidR="005F4D56" w:rsidRPr="005F4D56" w:rsidRDefault="005F4D56" w:rsidP="005F4D56">
      <w:pPr>
        <w:pStyle w:val="ListParagraph"/>
        <w:numPr>
          <w:ilvl w:val="1"/>
          <w:numId w:val="4"/>
        </w:numPr>
        <w:rPr>
          <w:lang w:val="bg-BG"/>
        </w:rPr>
      </w:pPr>
      <w:r>
        <w:t>R</w:t>
      </w:r>
      <w:r w:rsidR="00F34E9B">
        <w:t xml:space="preserve">eturns </w:t>
      </w:r>
      <w:r w:rsidR="00F34E9B" w:rsidRPr="004E34AA">
        <w:rPr>
          <w:rFonts w:ascii="Consolas" w:hAnsi="Consolas"/>
          <w:b/>
        </w:rPr>
        <w:t>"Remaining bullets: {amount_of_bullets}"</w:t>
      </w:r>
    </w:p>
    <w:p w14:paraId="345482B5" w14:textId="4D8965E2" w:rsidR="00E401BD" w:rsidRPr="004E34AA" w:rsidRDefault="00F34E9B" w:rsidP="005F4D56">
      <w:pPr>
        <w:pStyle w:val="ListParagraph"/>
        <w:numPr>
          <w:ilvl w:val="1"/>
          <w:numId w:val="4"/>
        </w:numPr>
        <w:rPr>
          <w:lang w:val="bg-BG"/>
        </w:rPr>
      </w:pPr>
      <w:r>
        <w:t xml:space="preserve">You can read more about the method here: </w:t>
      </w:r>
      <w:hyperlink r:id="rId10">
        <w:r>
          <w:rPr>
            <w:rStyle w:val="InternetLink"/>
          </w:rPr>
          <w:t>link</w:t>
        </w:r>
      </w:hyperlink>
    </w:p>
    <w:p w14:paraId="292730F9" w14:textId="77777777" w:rsidR="00E401BD" w:rsidRDefault="00F34E9B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7343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32"/>
        <w:gridCol w:w="4111"/>
      </w:tblGrid>
      <w:tr w:rsidR="00E401BD" w14:paraId="77190678" w14:textId="77777777">
        <w:tc>
          <w:tcPr>
            <w:tcW w:w="3232" w:type="dxa"/>
            <w:shd w:val="clear" w:color="auto" w:fill="D9D9D9" w:themeFill="background1" w:themeFillShade="D9"/>
          </w:tcPr>
          <w:p w14:paraId="5F8E846A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Test Code</w:t>
            </w:r>
          </w:p>
        </w:tc>
        <w:tc>
          <w:tcPr>
            <w:tcW w:w="4110" w:type="dxa"/>
            <w:shd w:val="clear" w:color="auto" w:fill="D9D9D9" w:themeFill="background1" w:themeFillShade="D9"/>
          </w:tcPr>
          <w:p w14:paraId="797ACD0B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Output</w:t>
            </w:r>
          </w:p>
        </w:tc>
      </w:tr>
      <w:tr w:rsidR="00E401BD" w14:paraId="412AC647" w14:textId="77777777" w:rsidTr="005F4D56">
        <w:trPr>
          <w:trHeight w:val="2172"/>
        </w:trPr>
        <w:tc>
          <w:tcPr>
            <w:tcW w:w="3232" w:type="dxa"/>
            <w:shd w:val="clear" w:color="auto" w:fill="auto"/>
          </w:tcPr>
          <w:p w14:paraId="161A23F4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weapon = Weapon(5)</w:t>
            </w:r>
          </w:p>
          <w:p w14:paraId="03E212F3" w14:textId="0C1A8FF5" w:rsidR="00E401BD" w:rsidRPr="004F7BC3" w:rsidRDefault="004E34A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</w:t>
            </w:r>
            <w:r w:rsidR="00F34E9B" w:rsidRPr="004F7BC3">
              <w:rPr>
                <w:rFonts w:ascii="Consolas" w:hAnsi="Consolas"/>
              </w:rPr>
              <w:t>weapon.shoot()</w:t>
            </w:r>
            <w:r w:rsidRPr="004F7BC3">
              <w:rPr>
                <w:rFonts w:ascii="Consolas" w:hAnsi="Consolas"/>
              </w:rPr>
              <w:t>)</w:t>
            </w:r>
          </w:p>
          <w:p w14:paraId="2263C504" w14:textId="65458100" w:rsidR="004E34AA" w:rsidRDefault="004E34AA" w:rsidP="004E34AA">
            <w:pPr>
              <w:spacing w:before="0" w:after="0" w:line="240" w:lineRule="auto"/>
              <w:rPr>
                <w:rFonts w:ascii="Consolas" w:hAnsi="Consolas"/>
              </w:rPr>
            </w:pPr>
            <w:r w:rsidRPr="004F7BC3">
              <w:rPr>
                <w:rFonts w:ascii="Consolas" w:hAnsi="Consolas"/>
              </w:rPr>
              <w:t>print(weapon.shoot())</w:t>
            </w:r>
          </w:p>
          <w:p w14:paraId="3672CEF8" w14:textId="6D7ABE22" w:rsidR="005F4D56" w:rsidRPr="004F7BC3" w:rsidRDefault="005F4D56" w:rsidP="004E34A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weapon)</w:t>
            </w:r>
          </w:p>
          <w:p w14:paraId="6889FCCC" w14:textId="77777777" w:rsidR="004E34AA" w:rsidRPr="004F7BC3" w:rsidRDefault="004E34AA" w:rsidP="004E34A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weapon.shoot())</w:t>
            </w:r>
          </w:p>
          <w:p w14:paraId="10B40FDB" w14:textId="77777777" w:rsidR="004E34AA" w:rsidRPr="004F7BC3" w:rsidRDefault="004E34AA" w:rsidP="004E34A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weapon.shoot())</w:t>
            </w:r>
          </w:p>
          <w:p w14:paraId="66D0EDB1" w14:textId="77777777" w:rsidR="004E34AA" w:rsidRPr="004F7BC3" w:rsidRDefault="004E34AA" w:rsidP="004E34A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weapon.shoot())</w:t>
            </w:r>
          </w:p>
          <w:p w14:paraId="783B94C9" w14:textId="77777777" w:rsidR="004E34AA" w:rsidRPr="004F7BC3" w:rsidRDefault="004E34AA" w:rsidP="004E34A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weapon.shoot())</w:t>
            </w:r>
          </w:p>
          <w:p w14:paraId="6B4C7F29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</w:rPr>
            </w:pPr>
            <w:r w:rsidRPr="004F7BC3">
              <w:rPr>
                <w:rFonts w:ascii="Consolas" w:hAnsi="Consolas"/>
              </w:rPr>
              <w:t>print(weapon)</w:t>
            </w:r>
          </w:p>
        </w:tc>
        <w:tc>
          <w:tcPr>
            <w:tcW w:w="4110" w:type="dxa"/>
            <w:shd w:val="clear" w:color="auto" w:fill="auto"/>
          </w:tcPr>
          <w:p w14:paraId="6FA933FE" w14:textId="406AB91B" w:rsidR="004E34AA" w:rsidRPr="004F7BC3" w:rsidRDefault="005F4D56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s</w:t>
            </w:r>
            <w:r w:rsidR="004E34AA" w:rsidRPr="004F7BC3">
              <w:rPr>
                <w:rFonts w:ascii="Consolas" w:hAnsi="Consolas"/>
                <w:bCs/>
              </w:rPr>
              <w:t>hooting</w:t>
            </w:r>
            <w:r>
              <w:rPr>
                <w:rFonts w:ascii="Consolas" w:hAnsi="Consolas"/>
                <w:bCs/>
              </w:rPr>
              <w:t>...</w:t>
            </w:r>
          </w:p>
          <w:p w14:paraId="4B4FCCFF" w14:textId="5350E23E" w:rsidR="004E34AA" w:rsidRDefault="004E34AA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shooting</w:t>
            </w:r>
            <w:r w:rsidR="005F4D56">
              <w:rPr>
                <w:rFonts w:ascii="Consolas" w:hAnsi="Consolas"/>
                <w:bCs/>
              </w:rPr>
              <w:t>...</w:t>
            </w:r>
          </w:p>
          <w:p w14:paraId="7274A72A" w14:textId="0633FF06" w:rsidR="005F4D56" w:rsidRPr="004F7BC3" w:rsidRDefault="005F4D56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 xml:space="preserve">Remaining bullets: </w:t>
            </w:r>
            <w:r>
              <w:rPr>
                <w:rFonts w:ascii="Consolas" w:hAnsi="Consolas"/>
                <w:bCs/>
              </w:rPr>
              <w:t>3</w:t>
            </w:r>
          </w:p>
          <w:p w14:paraId="48241AF9" w14:textId="7E1AE1F3" w:rsidR="004E34AA" w:rsidRPr="004F7BC3" w:rsidRDefault="004E34AA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shooting</w:t>
            </w:r>
            <w:r w:rsidR="005F4D56">
              <w:rPr>
                <w:rFonts w:ascii="Consolas" w:hAnsi="Consolas"/>
                <w:bCs/>
              </w:rPr>
              <w:t>...</w:t>
            </w:r>
          </w:p>
          <w:p w14:paraId="66D6DD0F" w14:textId="0B14F64C" w:rsidR="004E34AA" w:rsidRPr="004F7BC3" w:rsidRDefault="004E34AA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shooting</w:t>
            </w:r>
            <w:r w:rsidR="005F4D56">
              <w:rPr>
                <w:rFonts w:ascii="Consolas" w:hAnsi="Consolas"/>
                <w:bCs/>
              </w:rPr>
              <w:t>...</w:t>
            </w:r>
          </w:p>
          <w:p w14:paraId="4EFB7484" w14:textId="3E6A31DC" w:rsidR="004E34AA" w:rsidRPr="004F7BC3" w:rsidRDefault="004E34AA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shooting</w:t>
            </w:r>
            <w:r w:rsidR="005F4D56">
              <w:rPr>
                <w:rFonts w:ascii="Consolas" w:hAnsi="Consolas"/>
                <w:bCs/>
              </w:rPr>
              <w:t>...</w:t>
            </w:r>
          </w:p>
          <w:p w14:paraId="0206793E" w14:textId="4D65FB3E" w:rsidR="004E34AA" w:rsidRPr="004F7BC3" w:rsidRDefault="004E34AA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no bullets left</w:t>
            </w:r>
          </w:p>
          <w:p w14:paraId="70B7404D" w14:textId="2E50DFDF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Remaining bullets: 0</w:t>
            </w:r>
          </w:p>
        </w:tc>
      </w:tr>
    </w:tbl>
    <w:p w14:paraId="210578D2" w14:textId="77777777" w:rsidR="00E401BD" w:rsidRDefault="00F34E9B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lastRenderedPageBreak/>
        <w:t>Catalogue</w:t>
      </w:r>
    </w:p>
    <w:p w14:paraId="69F8E0C3" w14:textId="5FB96864" w:rsidR="00E401BD" w:rsidRDefault="00F34E9B">
      <w:pPr>
        <w:rPr>
          <w:lang w:val="bg-BG"/>
        </w:rPr>
      </w:pPr>
      <w:r>
        <w:t xml:space="preserve">Create a </w:t>
      </w:r>
      <w:r>
        <w:rPr>
          <w:b/>
        </w:rPr>
        <w:t xml:space="preserve">class </w:t>
      </w:r>
      <w:r w:rsidRPr="00987D61">
        <w:rPr>
          <w:rFonts w:ascii="Consolas" w:hAnsi="Consolas"/>
          <w:b/>
        </w:rPr>
        <w:t>Catalogue</w:t>
      </w:r>
      <w:r>
        <w:t xml:space="preserve">. The </w:t>
      </w:r>
      <w:r>
        <w:rPr>
          <w:rFonts w:ascii="Consolas" w:hAnsi="Consolas"/>
          <w:b/>
        </w:rPr>
        <w:t>__init__</w:t>
      </w:r>
      <w:r>
        <w:t xml:space="preserve"> method should accept the </w:t>
      </w:r>
      <w:r w:rsidRPr="00987D61">
        <w:rPr>
          <w:rFonts w:ascii="Consolas" w:hAnsi="Consolas"/>
          <w:b/>
        </w:rPr>
        <w:t>name</w:t>
      </w:r>
      <w:r>
        <w:t xml:space="preserve"> of the catalogue</w:t>
      </w:r>
      <w:r w:rsidR="005F4D56">
        <w:t xml:space="preserve"> (string)</w:t>
      </w:r>
      <w:r>
        <w:t xml:space="preserve">. Each catalogue should also have an </w:t>
      </w:r>
      <w:r>
        <w:rPr>
          <w:b/>
        </w:rPr>
        <w:t>attribute</w:t>
      </w:r>
      <w:r>
        <w:t xml:space="preserve"> called </w:t>
      </w:r>
      <w:r w:rsidRPr="00987D61">
        <w:rPr>
          <w:rFonts w:ascii="Consolas" w:hAnsi="Consolas"/>
          <w:b/>
        </w:rPr>
        <w:t>products</w:t>
      </w:r>
      <w:r w:rsidR="005F4D56" w:rsidRPr="005F4D56">
        <w:rPr>
          <w:bCs/>
        </w:rPr>
        <w:t>,</w:t>
      </w:r>
      <w:r w:rsidR="005F4D56">
        <w:rPr>
          <w:b/>
        </w:rPr>
        <w:t xml:space="preserve"> </w:t>
      </w:r>
      <w:r w:rsidR="00987D61">
        <w:t>an empty</w:t>
      </w:r>
      <w:r>
        <w:t xml:space="preserve"> </w:t>
      </w:r>
      <w:r>
        <w:rPr>
          <w:b/>
        </w:rPr>
        <w:t>list</w:t>
      </w:r>
      <w:r>
        <w:t xml:space="preserve">. The class should also have </w:t>
      </w:r>
      <w:r>
        <w:rPr>
          <w:b/>
        </w:rPr>
        <w:t>three more methods</w:t>
      </w:r>
      <w:r>
        <w:t>:</w:t>
      </w:r>
    </w:p>
    <w:p w14:paraId="0BD375D4" w14:textId="5AB0B0BB" w:rsidR="00E401BD" w:rsidRDefault="00F34E9B">
      <w:pPr>
        <w:pStyle w:val="ListParagraph"/>
        <w:numPr>
          <w:ilvl w:val="0"/>
          <w:numId w:val="4"/>
        </w:numPr>
        <w:rPr>
          <w:lang w:val="bg-BG"/>
        </w:rPr>
      </w:pPr>
      <w:r>
        <w:rPr>
          <w:rFonts w:ascii="Consolas" w:hAnsi="Consolas"/>
          <w:b/>
        </w:rPr>
        <w:t>add_product(product</w:t>
      </w:r>
      <w:r w:rsidR="00987D61">
        <w:rPr>
          <w:rFonts w:ascii="Consolas" w:hAnsi="Consolas"/>
          <w:b/>
        </w:rPr>
        <w:t>_name</w:t>
      </w:r>
      <w:r w:rsidR="005F4D56">
        <w:rPr>
          <w:rFonts w:ascii="Consolas" w:hAnsi="Consolas"/>
          <w:b/>
        </w:rPr>
        <w:t>: str</w:t>
      </w:r>
      <w:r>
        <w:rPr>
          <w:rFonts w:ascii="Consolas" w:hAnsi="Consolas"/>
          <w:b/>
        </w:rPr>
        <w:t>)</w:t>
      </w:r>
      <w:r>
        <w:t xml:space="preserve"> - add</w:t>
      </w:r>
      <w:r w:rsidR="005F4D56">
        <w:t>s</w:t>
      </w:r>
      <w:r>
        <w:t xml:space="preserve"> the product to the product</w:t>
      </w:r>
      <w:r w:rsidR="00987D61">
        <w:t>s'</w:t>
      </w:r>
      <w:r>
        <w:t xml:space="preserve"> list</w:t>
      </w:r>
    </w:p>
    <w:p w14:paraId="4A5C0973" w14:textId="7D528663" w:rsidR="00E401BD" w:rsidRDefault="00F34E9B">
      <w:pPr>
        <w:pStyle w:val="ListParagraph"/>
        <w:numPr>
          <w:ilvl w:val="0"/>
          <w:numId w:val="4"/>
        </w:numPr>
        <w:rPr>
          <w:lang w:val="bg-BG"/>
        </w:rPr>
      </w:pPr>
      <w:r>
        <w:rPr>
          <w:rFonts w:ascii="Consolas" w:hAnsi="Consolas"/>
          <w:b/>
        </w:rPr>
        <w:t>get_by_letter(first_letter</w:t>
      </w:r>
      <w:r w:rsidR="005F4D56">
        <w:rPr>
          <w:rFonts w:ascii="Consolas" w:hAnsi="Consolas"/>
          <w:b/>
        </w:rPr>
        <w:t>: str</w:t>
      </w:r>
      <w:r>
        <w:rPr>
          <w:rFonts w:ascii="Consolas" w:hAnsi="Consolas"/>
          <w:b/>
        </w:rPr>
        <w:t>)</w:t>
      </w:r>
      <w:r>
        <w:t xml:space="preserve"> - returns </w:t>
      </w:r>
      <w:r w:rsidRPr="00987D61">
        <w:t xml:space="preserve">a </w:t>
      </w:r>
      <w:r w:rsidRPr="00987D61">
        <w:rPr>
          <w:b/>
          <w:bCs/>
        </w:rPr>
        <w:t>list</w:t>
      </w:r>
      <w:r>
        <w:t xml:space="preserve"> containing only the products that start with the given letter</w:t>
      </w:r>
    </w:p>
    <w:p w14:paraId="0A8EDC61" w14:textId="77777777" w:rsidR="00987D61" w:rsidRPr="00987D61" w:rsidRDefault="00F34E9B">
      <w:pPr>
        <w:pStyle w:val="ListParagraph"/>
        <w:numPr>
          <w:ilvl w:val="0"/>
          <w:numId w:val="4"/>
        </w:numPr>
        <w:rPr>
          <w:lang w:val="bg-BG"/>
        </w:rPr>
      </w:pPr>
      <w:r>
        <w:rPr>
          <w:rFonts w:ascii="Consolas" w:hAnsi="Consolas"/>
          <w:b/>
        </w:rPr>
        <w:t>__repr__</w:t>
      </w:r>
      <w:r>
        <w:t xml:space="preserve"> - returns the catalogue info in the following format: </w:t>
      </w:r>
      <w:r>
        <w:rPr>
          <w:lang w:val="bg-BG"/>
        </w:rPr>
        <w:br/>
      </w:r>
      <w:r>
        <w:rPr>
          <w:rFonts w:ascii="Consolas" w:hAnsi="Consolas"/>
          <w:b/>
        </w:rPr>
        <w:t>"Items in the {name} catalogue:</w:t>
      </w:r>
      <w:r>
        <w:rPr>
          <w:rFonts w:ascii="Consolas" w:hAnsi="Consolas"/>
          <w:b/>
          <w:lang w:val="bg-BG"/>
        </w:rPr>
        <w:br/>
      </w:r>
      <w:r>
        <w:rPr>
          <w:rFonts w:ascii="Consolas" w:hAnsi="Consolas"/>
          <w:b/>
        </w:rPr>
        <w:t>{item1}</w:t>
      </w:r>
      <w:r>
        <w:rPr>
          <w:rFonts w:ascii="Consolas" w:hAnsi="Consolas"/>
          <w:b/>
          <w:lang w:val="bg-BG"/>
        </w:rPr>
        <w:br/>
      </w:r>
      <w:r>
        <w:rPr>
          <w:rFonts w:ascii="Consolas" w:hAnsi="Consolas"/>
          <w:b/>
        </w:rPr>
        <w:t>{item2}</w:t>
      </w:r>
    </w:p>
    <w:p w14:paraId="19FB0FB2" w14:textId="77777777" w:rsidR="00987D61" w:rsidRDefault="00987D61" w:rsidP="00987D61">
      <w:pPr>
        <w:pStyle w:val="ListParagraph"/>
        <w:rPr>
          <w:rFonts w:ascii="Consolas" w:hAnsi="Consolas"/>
          <w:b/>
        </w:rPr>
      </w:pPr>
      <w:r>
        <w:rPr>
          <w:rFonts w:ascii="Consolas" w:hAnsi="Consolas"/>
          <w:b/>
        </w:rPr>
        <w:t>…</w:t>
      </w:r>
    </w:p>
    <w:p w14:paraId="47E36CE6" w14:textId="1561C419" w:rsidR="00E401BD" w:rsidRDefault="00987D61" w:rsidP="00987D61">
      <w:pPr>
        <w:pStyle w:val="ListParagraph"/>
        <w:rPr>
          <w:lang w:val="bg-BG"/>
        </w:rPr>
      </w:pPr>
      <w:r>
        <w:rPr>
          <w:rFonts w:ascii="Consolas" w:hAnsi="Consolas"/>
          <w:b/>
        </w:rPr>
        <w:t>{itemN}</w:t>
      </w:r>
      <w:r w:rsidR="00F34E9B">
        <w:t>"</w:t>
      </w:r>
      <w:r w:rsidR="00F34E9B">
        <w:rPr>
          <w:lang w:val="bg-BG"/>
        </w:rPr>
        <w:br/>
      </w:r>
      <w:r w:rsidR="00F34E9B">
        <w:t xml:space="preserve">The items should be </w:t>
      </w:r>
      <w:r w:rsidR="00F34E9B">
        <w:rPr>
          <w:b/>
        </w:rPr>
        <w:t>sorted alphabetically</w:t>
      </w:r>
      <w:r>
        <w:rPr>
          <w:b/>
          <w:lang w:val="bg-BG"/>
        </w:rPr>
        <w:t xml:space="preserve"> </w:t>
      </w:r>
      <w:r>
        <w:rPr>
          <w:b/>
        </w:rPr>
        <w:t xml:space="preserve">in </w:t>
      </w:r>
      <w:r w:rsidRPr="00987D61">
        <w:rPr>
          <w:b/>
        </w:rPr>
        <w:t>ascending</w:t>
      </w:r>
      <w:r>
        <w:rPr>
          <w:b/>
        </w:rPr>
        <w:t xml:space="preserve"> order</w:t>
      </w:r>
      <w:r>
        <w:t>.</w:t>
      </w:r>
    </w:p>
    <w:p w14:paraId="7AD59183" w14:textId="77777777" w:rsidR="00E401BD" w:rsidRDefault="00F34E9B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104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1"/>
        <w:gridCol w:w="5311"/>
      </w:tblGrid>
      <w:tr w:rsidR="00E401BD" w14:paraId="0E7701AD" w14:textId="77777777">
        <w:tc>
          <w:tcPr>
            <w:tcW w:w="5101" w:type="dxa"/>
            <w:shd w:val="clear" w:color="auto" w:fill="D9D9D9" w:themeFill="background1" w:themeFillShade="D9"/>
          </w:tcPr>
          <w:p w14:paraId="6E3C463F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Test Code</w:t>
            </w:r>
          </w:p>
        </w:tc>
        <w:tc>
          <w:tcPr>
            <w:tcW w:w="5310" w:type="dxa"/>
            <w:shd w:val="clear" w:color="auto" w:fill="D9D9D9" w:themeFill="background1" w:themeFillShade="D9"/>
          </w:tcPr>
          <w:p w14:paraId="195FE23D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Output</w:t>
            </w:r>
          </w:p>
        </w:tc>
      </w:tr>
      <w:tr w:rsidR="00E401BD" w14:paraId="59076648" w14:textId="77777777">
        <w:tc>
          <w:tcPr>
            <w:tcW w:w="5101" w:type="dxa"/>
            <w:shd w:val="clear" w:color="auto" w:fill="auto"/>
          </w:tcPr>
          <w:p w14:paraId="0687F037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catalogue = Catalogue("Furniture")</w:t>
            </w:r>
          </w:p>
          <w:p w14:paraId="28172175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catalogue.add_product("Sofa")</w:t>
            </w:r>
          </w:p>
          <w:p w14:paraId="1A6B572E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catalogue.add_product("Mirror")</w:t>
            </w:r>
          </w:p>
          <w:p w14:paraId="22FC32BD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catalogue.add_product("Desk")</w:t>
            </w:r>
          </w:p>
          <w:p w14:paraId="40334AE3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catalogue.add_product("Chair")</w:t>
            </w:r>
          </w:p>
          <w:p w14:paraId="0ACCB239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catalogue.add_product("Carpet")</w:t>
            </w:r>
          </w:p>
          <w:p w14:paraId="69DDDA52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catalogue.get_by_letter("C"))</w:t>
            </w:r>
          </w:p>
          <w:p w14:paraId="7F0D5CAB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</w:rPr>
            </w:pPr>
            <w:r w:rsidRPr="004F7BC3">
              <w:rPr>
                <w:rFonts w:ascii="Consolas" w:hAnsi="Consolas"/>
              </w:rPr>
              <w:t>print(catalogue)</w:t>
            </w:r>
          </w:p>
        </w:tc>
        <w:tc>
          <w:tcPr>
            <w:tcW w:w="5310" w:type="dxa"/>
            <w:shd w:val="clear" w:color="auto" w:fill="auto"/>
          </w:tcPr>
          <w:p w14:paraId="3EA90701" w14:textId="5BEC1AF0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[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>Chair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 xml:space="preserve">, 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>Carpet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>]</w:t>
            </w:r>
          </w:p>
          <w:p w14:paraId="757E8701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Items in the Furniture catalogue:</w:t>
            </w:r>
          </w:p>
          <w:p w14:paraId="120E22CF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Carpet</w:t>
            </w:r>
          </w:p>
          <w:p w14:paraId="435A12FA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Chair</w:t>
            </w:r>
          </w:p>
          <w:p w14:paraId="7196C800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Desk</w:t>
            </w:r>
          </w:p>
          <w:p w14:paraId="40839745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Mirror</w:t>
            </w:r>
          </w:p>
          <w:p w14:paraId="134F01DE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Sofa</w:t>
            </w:r>
          </w:p>
        </w:tc>
      </w:tr>
    </w:tbl>
    <w:p w14:paraId="0BEBC0AF" w14:textId="77777777" w:rsidR="00E401BD" w:rsidRDefault="00F34E9B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Town</w:t>
      </w:r>
    </w:p>
    <w:p w14:paraId="6E4BBBF5" w14:textId="03272933" w:rsidR="00E401BD" w:rsidRPr="005F4D56" w:rsidRDefault="00F34E9B">
      <w:pPr>
        <w:rPr>
          <w:lang w:val="bg-BG"/>
        </w:rPr>
      </w:pPr>
      <w:r>
        <w:t xml:space="preserve">Create a </w:t>
      </w:r>
      <w:r>
        <w:rPr>
          <w:b/>
        </w:rPr>
        <w:t xml:space="preserve">class </w:t>
      </w:r>
      <w:r w:rsidRPr="00987D61">
        <w:rPr>
          <w:rFonts w:ascii="Consolas" w:hAnsi="Consolas"/>
          <w:b/>
        </w:rPr>
        <w:t>Town</w:t>
      </w:r>
      <w:r>
        <w:t xml:space="preserve">. The </w:t>
      </w:r>
      <w:r>
        <w:rPr>
          <w:rFonts w:ascii="Consolas" w:hAnsi="Consolas"/>
          <w:b/>
        </w:rPr>
        <w:t>__init__</w:t>
      </w:r>
      <w:r>
        <w:t xml:space="preserve"> method should receive the </w:t>
      </w:r>
      <w:r w:rsidRPr="00987D61">
        <w:rPr>
          <w:rFonts w:ascii="Consolas" w:hAnsi="Consolas"/>
          <w:b/>
        </w:rPr>
        <w:t>name</w:t>
      </w:r>
      <w:r>
        <w:t xml:space="preserve"> of the town</w:t>
      </w:r>
      <w:r w:rsidR="005F4D56">
        <w:t xml:space="preserve"> (string)</w:t>
      </w:r>
      <w:r>
        <w:t xml:space="preserve">. </w:t>
      </w:r>
      <w:r w:rsidR="005F4D56">
        <w:t xml:space="preserve">Each town has a </w:t>
      </w:r>
      <w:r w:rsidR="005F4D56" w:rsidRPr="00987D61">
        <w:rPr>
          <w:rFonts w:ascii="Consolas" w:hAnsi="Consolas"/>
          <w:b/>
          <w:bCs/>
        </w:rPr>
        <w:t>latitude</w:t>
      </w:r>
      <w:r w:rsidR="005F4D56">
        <w:t xml:space="preserve"> - </w:t>
      </w:r>
      <w:r w:rsidR="005F4D56" w:rsidRPr="005F4D56">
        <w:rPr>
          <w:rFonts w:ascii="Consolas" w:hAnsi="Consolas"/>
          <w:b/>
          <w:bCs/>
        </w:rPr>
        <w:t>"0°N"</w:t>
      </w:r>
      <w:r w:rsidR="005F4D56" w:rsidRPr="005F4D56">
        <w:rPr>
          <w:rFonts w:cstheme="minorHAnsi"/>
        </w:rPr>
        <w:t xml:space="preserve"> </w:t>
      </w:r>
      <w:r w:rsidR="005F4D56" w:rsidRPr="005F4D56">
        <w:t>upon initialization</w:t>
      </w:r>
      <w:r w:rsidR="005F4D56">
        <w:t xml:space="preserve"> and a </w:t>
      </w:r>
      <w:r w:rsidR="005F4D56" w:rsidRPr="005F4D56">
        <w:rPr>
          <w:rFonts w:ascii="Consolas" w:hAnsi="Consolas"/>
          <w:b/>
          <w:bCs/>
        </w:rPr>
        <w:t>longitude</w:t>
      </w:r>
      <w:r w:rsidR="005F4D56" w:rsidRPr="005F4D56">
        <w:t xml:space="preserve"> </w:t>
      </w:r>
      <w:r w:rsidR="005F4D56">
        <w:rPr>
          <w:rFonts w:cstheme="minorHAnsi"/>
        </w:rPr>
        <w:t xml:space="preserve">- </w:t>
      </w:r>
      <w:r w:rsidR="005F4D56" w:rsidRPr="005F4D56">
        <w:rPr>
          <w:rFonts w:ascii="Consolas" w:hAnsi="Consolas"/>
          <w:b/>
          <w:bCs/>
        </w:rPr>
        <w:t>"0°E"</w:t>
      </w:r>
      <w:r w:rsidR="005F4D56">
        <w:t xml:space="preserve"> upon initialization. </w:t>
      </w:r>
      <w:r>
        <w:t xml:space="preserve">It should also have </w:t>
      </w:r>
      <w:r>
        <w:rPr>
          <w:b/>
        </w:rPr>
        <w:t>3 more methods</w:t>
      </w:r>
      <w:r>
        <w:t>:</w:t>
      </w:r>
    </w:p>
    <w:p w14:paraId="6A76A3A8" w14:textId="6A70EB87" w:rsidR="00E401BD" w:rsidRDefault="00F34E9B">
      <w:pPr>
        <w:pStyle w:val="ListParagraph"/>
        <w:numPr>
          <w:ilvl w:val="0"/>
          <w:numId w:val="5"/>
        </w:numPr>
        <w:rPr>
          <w:lang w:val="bg-BG"/>
        </w:rPr>
      </w:pPr>
      <w:r>
        <w:rPr>
          <w:rFonts w:ascii="Consolas" w:hAnsi="Consolas"/>
          <w:b/>
        </w:rPr>
        <w:t>set_latitude(latitude)</w:t>
      </w:r>
      <w:r>
        <w:t xml:space="preserve"> - set</w:t>
      </w:r>
      <w:r w:rsidR="00987D61">
        <w:t>s</w:t>
      </w:r>
      <w:r>
        <w:t xml:space="preserve"> an </w:t>
      </w:r>
      <w:r w:rsidR="005F4D56" w:rsidRPr="005F4D56">
        <w:rPr>
          <w:b/>
          <w:bCs/>
        </w:rPr>
        <w:t>latitude</w:t>
      </w:r>
    </w:p>
    <w:p w14:paraId="64715565" w14:textId="014A32D6" w:rsidR="00E401BD" w:rsidRDefault="00F34E9B">
      <w:pPr>
        <w:pStyle w:val="ListParagraph"/>
        <w:numPr>
          <w:ilvl w:val="0"/>
          <w:numId w:val="5"/>
        </w:numPr>
        <w:rPr>
          <w:lang w:val="bg-BG"/>
        </w:rPr>
      </w:pPr>
      <w:r>
        <w:rPr>
          <w:rFonts w:ascii="Consolas" w:hAnsi="Consolas"/>
          <w:b/>
        </w:rPr>
        <w:t>set_longitude(longitude)</w:t>
      </w:r>
      <w:r>
        <w:t xml:space="preserve"> - set</w:t>
      </w:r>
      <w:r w:rsidR="00987D61">
        <w:t>s</w:t>
      </w:r>
      <w:r>
        <w:t xml:space="preserve"> an </w:t>
      </w:r>
      <w:r w:rsidR="005F4D56" w:rsidRPr="005F4D56">
        <w:rPr>
          <w:b/>
          <w:bCs/>
        </w:rPr>
        <w:t>longitude</w:t>
      </w:r>
    </w:p>
    <w:p w14:paraId="6AE5FD13" w14:textId="2C1EF0AB" w:rsidR="00E401BD" w:rsidRDefault="00F34E9B">
      <w:pPr>
        <w:pStyle w:val="ListParagraph"/>
        <w:numPr>
          <w:ilvl w:val="0"/>
          <w:numId w:val="5"/>
        </w:numPr>
        <w:rPr>
          <w:lang w:val="bg-BG"/>
        </w:rPr>
      </w:pPr>
      <w:r>
        <w:rPr>
          <w:rFonts w:ascii="Consolas" w:hAnsi="Consolas"/>
          <w:b/>
        </w:rPr>
        <w:t>__repr__</w:t>
      </w:r>
      <w:r>
        <w:t xml:space="preserve"> - return</w:t>
      </w:r>
      <w:r w:rsidR="00987D61">
        <w:t>s</w:t>
      </w:r>
      <w:r>
        <w:t xml:space="preserve"> </w:t>
      </w:r>
      <w:r w:rsidR="005F4D56">
        <w:t xml:space="preserve">a </w:t>
      </w:r>
      <w:r>
        <w:t>representation of the object in the following string format:</w:t>
      </w:r>
      <w:r>
        <w:rPr>
          <w:lang w:val="bg-BG"/>
        </w:rPr>
        <w:br/>
      </w:r>
      <w:r>
        <w:rPr>
          <w:rFonts w:ascii="Consolas" w:hAnsi="Consolas"/>
          <w:b/>
        </w:rPr>
        <w:t>"Town: {name} | Latitude: {latitude} | Longitude: {longitude}"</w:t>
      </w:r>
    </w:p>
    <w:p w14:paraId="142AA5A3" w14:textId="77777777" w:rsidR="00E401BD" w:rsidRDefault="00F34E9B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104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52"/>
        <w:gridCol w:w="4860"/>
      </w:tblGrid>
      <w:tr w:rsidR="00E401BD" w14:paraId="6BE87AF7" w14:textId="77777777">
        <w:tc>
          <w:tcPr>
            <w:tcW w:w="5551" w:type="dxa"/>
            <w:shd w:val="clear" w:color="auto" w:fill="D9D9D9" w:themeFill="background1" w:themeFillShade="D9"/>
          </w:tcPr>
          <w:p w14:paraId="432108B3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Test Code</w:t>
            </w:r>
          </w:p>
        </w:tc>
        <w:tc>
          <w:tcPr>
            <w:tcW w:w="4860" w:type="dxa"/>
            <w:shd w:val="clear" w:color="auto" w:fill="D9D9D9" w:themeFill="background1" w:themeFillShade="D9"/>
          </w:tcPr>
          <w:p w14:paraId="6557947D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Output</w:t>
            </w:r>
          </w:p>
        </w:tc>
      </w:tr>
      <w:tr w:rsidR="00E401BD" w14:paraId="36C18501" w14:textId="77777777">
        <w:tc>
          <w:tcPr>
            <w:tcW w:w="5551" w:type="dxa"/>
            <w:shd w:val="clear" w:color="auto" w:fill="auto"/>
          </w:tcPr>
          <w:p w14:paraId="50C243B9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town = Town("Sofia")</w:t>
            </w:r>
          </w:p>
          <w:p w14:paraId="47AD02EC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town.set_latitude("42° 41\' 51.04\" N")</w:t>
            </w:r>
          </w:p>
          <w:p w14:paraId="5355F518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town.set_longitude("23° 19\' 26.94\" E")</w:t>
            </w:r>
          </w:p>
          <w:p w14:paraId="23A87FFF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</w:rPr>
            </w:pPr>
            <w:r w:rsidRPr="004F7BC3">
              <w:rPr>
                <w:rFonts w:ascii="Consolas" w:hAnsi="Consolas"/>
              </w:rPr>
              <w:t>print(town)</w:t>
            </w:r>
          </w:p>
        </w:tc>
        <w:tc>
          <w:tcPr>
            <w:tcW w:w="4860" w:type="dxa"/>
            <w:shd w:val="clear" w:color="auto" w:fill="auto"/>
          </w:tcPr>
          <w:p w14:paraId="12433128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Town: Sofia | Latitude: 42° 41' 51.04" N | Longitude: 23° 19' 26.94" E</w:t>
            </w:r>
          </w:p>
        </w:tc>
      </w:tr>
    </w:tbl>
    <w:p w14:paraId="3918370E" w14:textId="77777777" w:rsidR="00E401BD" w:rsidRDefault="00F34E9B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Class</w:t>
      </w:r>
    </w:p>
    <w:p w14:paraId="7104D6B2" w14:textId="221B04E8" w:rsidR="00E401BD" w:rsidRDefault="00F34E9B">
      <w:pPr>
        <w:rPr>
          <w:lang w:val="bg-BG"/>
        </w:rPr>
      </w:pPr>
      <w:r>
        <w:t xml:space="preserve">Create a </w:t>
      </w:r>
      <w:r>
        <w:rPr>
          <w:b/>
        </w:rPr>
        <w:t xml:space="preserve">class </w:t>
      </w:r>
      <w:r w:rsidRPr="00987D61">
        <w:rPr>
          <w:rFonts w:ascii="Consolas" w:hAnsi="Consolas"/>
          <w:b/>
        </w:rPr>
        <w:t>Class</w:t>
      </w:r>
      <w:r>
        <w:t xml:space="preserve">. The </w:t>
      </w:r>
      <w:r>
        <w:rPr>
          <w:rFonts w:ascii="Consolas" w:hAnsi="Consolas"/>
          <w:b/>
        </w:rPr>
        <w:t>__init__</w:t>
      </w:r>
      <w:r>
        <w:t xml:space="preserve"> method should receive the </w:t>
      </w:r>
      <w:r w:rsidRPr="00987D61">
        <w:rPr>
          <w:rFonts w:ascii="Consolas" w:hAnsi="Consolas"/>
          <w:b/>
        </w:rPr>
        <w:t>name</w:t>
      </w:r>
      <w:r>
        <w:t xml:space="preserve"> of the class. </w:t>
      </w:r>
      <w:r w:rsidR="005F4D56">
        <w:t>Each class</w:t>
      </w:r>
      <w:r>
        <w:t xml:space="preserve"> should also have </w:t>
      </w:r>
      <w:r>
        <w:rPr>
          <w:b/>
        </w:rPr>
        <w:t>2</w:t>
      </w:r>
      <w:r w:rsidR="005F4D56">
        <w:rPr>
          <w:b/>
          <w:lang w:val="bg-BG"/>
        </w:rPr>
        <w:t xml:space="preserve"> </w:t>
      </w:r>
      <w:r w:rsidR="005F4D56">
        <w:rPr>
          <w:b/>
        </w:rPr>
        <w:t>empty</w:t>
      </w:r>
      <w:r>
        <w:rPr>
          <w:b/>
        </w:rPr>
        <w:t xml:space="preserve"> lists</w:t>
      </w:r>
      <w:r w:rsidR="005F4D56">
        <w:rPr>
          <w:b/>
        </w:rPr>
        <w:t xml:space="preserve"> </w:t>
      </w:r>
      <w:r w:rsidR="005F4D56" w:rsidRPr="005F4D56">
        <w:rPr>
          <w:bCs/>
        </w:rPr>
        <w:t>-</w:t>
      </w:r>
      <w:r>
        <w:t xml:space="preserve"> </w:t>
      </w:r>
      <w:r>
        <w:rPr>
          <w:rFonts w:ascii="Consolas" w:hAnsi="Consolas"/>
          <w:b/>
        </w:rPr>
        <w:t>students</w:t>
      </w:r>
      <w:r>
        <w:t xml:space="preserve"> and </w:t>
      </w:r>
      <w:r>
        <w:rPr>
          <w:rFonts w:ascii="Consolas" w:hAnsi="Consolas"/>
          <w:b/>
        </w:rPr>
        <w:t>grades</w:t>
      </w:r>
      <w:r>
        <w:t xml:space="preserve">. Create a </w:t>
      </w:r>
      <w:r>
        <w:rPr>
          <w:b/>
        </w:rPr>
        <w:t xml:space="preserve">class attribute </w:t>
      </w:r>
      <w:r>
        <w:rPr>
          <w:rFonts w:ascii="Consolas" w:hAnsi="Consolas"/>
          <w:b/>
        </w:rPr>
        <w:t>__students_count</w:t>
      </w:r>
      <w:r>
        <w:t xml:space="preserve"> equal to </w:t>
      </w:r>
      <w:r>
        <w:rPr>
          <w:b/>
        </w:rPr>
        <w:t>22</w:t>
      </w:r>
      <w:r>
        <w:t xml:space="preserve">. The class should also have </w:t>
      </w:r>
      <w:r>
        <w:rPr>
          <w:b/>
        </w:rPr>
        <w:t>3 additional methods</w:t>
      </w:r>
      <w:r>
        <w:t>:</w:t>
      </w:r>
    </w:p>
    <w:p w14:paraId="61AD56DC" w14:textId="6D911F6D" w:rsidR="00E401BD" w:rsidRDefault="00F34E9B">
      <w:pPr>
        <w:pStyle w:val="ListParagraph"/>
        <w:numPr>
          <w:ilvl w:val="0"/>
          <w:numId w:val="6"/>
        </w:numPr>
        <w:rPr>
          <w:lang w:val="bg-BG"/>
        </w:rPr>
      </w:pPr>
      <w:r>
        <w:rPr>
          <w:rFonts w:ascii="Consolas" w:hAnsi="Consolas"/>
          <w:b/>
        </w:rPr>
        <w:lastRenderedPageBreak/>
        <w:t>add_student(name</w:t>
      </w:r>
      <w:r w:rsidR="005F4D56">
        <w:rPr>
          <w:rFonts w:ascii="Consolas" w:hAnsi="Consolas"/>
          <w:b/>
        </w:rPr>
        <w:t>: str</w:t>
      </w:r>
      <w:r>
        <w:rPr>
          <w:rFonts w:ascii="Consolas" w:hAnsi="Consolas"/>
          <w:b/>
        </w:rPr>
        <w:t>, grade</w:t>
      </w:r>
      <w:r w:rsidR="005F4D56">
        <w:rPr>
          <w:rFonts w:ascii="Consolas" w:hAnsi="Consolas"/>
          <w:b/>
        </w:rPr>
        <w:t>: float</w:t>
      </w:r>
      <w:r>
        <w:rPr>
          <w:rFonts w:ascii="Consolas" w:hAnsi="Consolas"/>
          <w:b/>
        </w:rPr>
        <w:t>)</w:t>
      </w:r>
      <w:r>
        <w:t xml:space="preserve"> - </w:t>
      </w:r>
      <w:r>
        <w:rPr>
          <w:b/>
        </w:rPr>
        <w:t>add</w:t>
      </w:r>
      <w:r w:rsidR="005F4D56">
        <w:rPr>
          <w:b/>
        </w:rPr>
        <w:t>s</w:t>
      </w:r>
      <w:r>
        <w:t xml:space="preserve"> the </w:t>
      </w:r>
      <w:r>
        <w:rPr>
          <w:b/>
        </w:rPr>
        <w:t>student</w:t>
      </w:r>
      <w:r>
        <w:t xml:space="preserve"> and the </w:t>
      </w:r>
      <w:r>
        <w:rPr>
          <w:b/>
        </w:rPr>
        <w:t>grade</w:t>
      </w:r>
      <w:r>
        <w:t xml:space="preserve"> in the two lists</w:t>
      </w:r>
      <w:r w:rsidR="005F4D56">
        <w:t xml:space="preserve"> if there is </w:t>
      </w:r>
      <w:r w:rsidR="005F4D56" w:rsidRPr="005F4D56">
        <w:rPr>
          <w:b/>
          <w:bCs/>
        </w:rPr>
        <w:t>free</w:t>
      </w:r>
      <w:r w:rsidR="005F4D56">
        <w:t xml:space="preserve"> </w:t>
      </w:r>
      <w:r w:rsidR="005F4D56">
        <w:rPr>
          <w:b/>
        </w:rPr>
        <w:t>space</w:t>
      </w:r>
      <w:r w:rsidR="005F4D56">
        <w:t xml:space="preserve"> in the class</w:t>
      </w:r>
    </w:p>
    <w:p w14:paraId="51EA1AD9" w14:textId="77777777" w:rsidR="00E401BD" w:rsidRDefault="00F34E9B">
      <w:pPr>
        <w:pStyle w:val="ListParagraph"/>
        <w:numPr>
          <w:ilvl w:val="0"/>
          <w:numId w:val="6"/>
        </w:numPr>
        <w:rPr>
          <w:lang w:val="bg-BG"/>
        </w:rPr>
      </w:pPr>
      <w:r>
        <w:rPr>
          <w:rFonts w:ascii="Consolas" w:hAnsi="Consolas"/>
          <w:b/>
        </w:rPr>
        <w:t>get_average_grade()</w:t>
      </w:r>
      <w:r>
        <w:t xml:space="preserve"> - returns the </w:t>
      </w:r>
      <w:r>
        <w:rPr>
          <w:b/>
        </w:rPr>
        <w:t>average</w:t>
      </w:r>
      <w:r>
        <w:t xml:space="preserve"> of all existing </w:t>
      </w:r>
      <w:r>
        <w:rPr>
          <w:b/>
        </w:rPr>
        <w:t>grades</w:t>
      </w:r>
      <w:r>
        <w:t xml:space="preserve"> formatted to the </w:t>
      </w:r>
      <w:r>
        <w:rPr>
          <w:b/>
        </w:rPr>
        <w:t>second decimal</w:t>
      </w:r>
      <w:r>
        <w:t xml:space="preserve"> point (as a </w:t>
      </w:r>
      <w:r>
        <w:rPr>
          <w:b/>
        </w:rPr>
        <w:t>number</w:t>
      </w:r>
      <w:r>
        <w:t>)</w:t>
      </w:r>
    </w:p>
    <w:p w14:paraId="4DF11FF2" w14:textId="0197FCD8" w:rsidR="005F4D56" w:rsidRPr="005F4D56" w:rsidRDefault="00F34E9B">
      <w:pPr>
        <w:pStyle w:val="ListParagraph"/>
        <w:numPr>
          <w:ilvl w:val="0"/>
          <w:numId w:val="6"/>
        </w:numPr>
        <w:rPr>
          <w:lang w:val="bg-BG"/>
        </w:rPr>
      </w:pPr>
      <w:r>
        <w:rPr>
          <w:rFonts w:ascii="Consolas" w:hAnsi="Consolas"/>
          <w:b/>
        </w:rPr>
        <w:t>__repr__</w:t>
      </w:r>
      <w:r>
        <w:t xml:space="preserve"> - returns the string (</w:t>
      </w:r>
      <w:r>
        <w:rPr>
          <w:b/>
        </w:rPr>
        <w:t>single line</w:t>
      </w:r>
      <w:r>
        <w:t>):</w:t>
      </w:r>
    </w:p>
    <w:p w14:paraId="1DC89AAF" w14:textId="1AAD6BDC" w:rsidR="005F4D56" w:rsidRDefault="00F34E9B" w:rsidP="005F4D56">
      <w:pPr>
        <w:ind w:left="360"/>
      </w:pPr>
      <w:r w:rsidRPr="005F4D56">
        <w:rPr>
          <w:rFonts w:ascii="Consolas" w:hAnsi="Consolas"/>
          <w:b/>
        </w:rPr>
        <w:t>"The students in {class_name}: {students}. Average grade:</w:t>
      </w:r>
      <w:r w:rsidR="005F4D56" w:rsidRPr="005F4D56">
        <w:rPr>
          <w:rFonts w:ascii="Consolas" w:hAnsi="Consolas"/>
          <w:b/>
        </w:rPr>
        <w:t xml:space="preserve"> </w:t>
      </w:r>
      <w:r w:rsidRPr="005F4D56">
        <w:rPr>
          <w:rFonts w:ascii="Consolas" w:hAnsi="Consolas"/>
          <w:b/>
        </w:rPr>
        <w:t>{average_grade}"</w:t>
      </w:r>
      <w:r w:rsidRPr="005F4D56">
        <w:rPr>
          <w:rFonts w:cstheme="minorHAnsi"/>
          <w:bCs/>
        </w:rPr>
        <w:t>.</w:t>
      </w:r>
      <w:r>
        <w:t xml:space="preserve"> </w:t>
      </w:r>
    </w:p>
    <w:p w14:paraId="1D14EA60" w14:textId="4B286E47" w:rsidR="00E401BD" w:rsidRDefault="00F34E9B" w:rsidP="005F4D56">
      <w:pPr>
        <w:pStyle w:val="ListParagraph"/>
        <w:rPr>
          <w:lang w:val="bg-BG"/>
        </w:rPr>
      </w:pPr>
      <w:r>
        <w:t>The students must be sep</w:t>
      </w:r>
      <w:r w:rsidR="005F4D56">
        <w:t>a</w:t>
      </w:r>
      <w:r>
        <w:t>rated by</w:t>
      </w:r>
      <w:r w:rsidR="005F4D56">
        <w:t xml:space="preserve"> a comma and a space:</w:t>
      </w:r>
      <w:r>
        <w:t xml:space="preserve"> </w:t>
      </w:r>
      <w:r>
        <w:rPr>
          <w:rFonts w:ascii="Consolas" w:hAnsi="Consolas"/>
          <w:b/>
        </w:rPr>
        <w:t>", "</w:t>
      </w:r>
      <w:r w:rsidR="005F4D56" w:rsidRPr="005F4D56">
        <w:rPr>
          <w:rFonts w:cstheme="minorHAnsi"/>
          <w:bCs/>
        </w:rPr>
        <w:t>.</w:t>
      </w:r>
    </w:p>
    <w:p w14:paraId="46701BCC" w14:textId="77777777" w:rsidR="00E401BD" w:rsidRDefault="00F34E9B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104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31"/>
        <w:gridCol w:w="5581"/>
      </w:tblGrid>
      <w:tr w:rsidR="00E401BD" w14:paraId="2B486EB0" w14:textId="77777777">
        <w:tc>
          <w:tcPr>
            <w:tcW w:w="4831" w:type="dxa"/>
            <w:shd w:val="clear" w:color="auto" w:fill="D9D9D9" w:themeFill="background1" w:themeFillShade="D9"/>
          </w:tcPr>
          <w:p w14:paraId="55E7406B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Test Code</w:t>
            </w:r>
          </w:p>
        </w:tc>
        <w:tc>
          <w:tcPr>
            <w:tcW w:w="5580" w:type="dxa"/>
            <w:shd w:val="clear" w:color="auto" w:fill="D9D9D9" w:themeFill="background1" w:themeFillShade="D9"/>
          </w:tcPr>
          <w:p w14:paraId="239F2483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Output</w:t>
            </w:r>
          </w:p>
        </w:tc>
      </w:tr>
      <w:tr w:rsidR="00E401BD" w14:paraId="7E64B408" w14:textId="77777777">
        <w:tc>
          <w:tcPr>
            <w:tcW w:w="4831" w:type="dxa"/>
            <w:shd w:val="clear" w:color="auto" w:fill="auto"/>
          </w:tcPr>
          <w:p w14:paraId="14CB1927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a_class = Class("11B")</w:t>
            </w:r>
          </w:p>
          <w:p w14:paraId="4E909E05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a_class.add_student("Peter", 4.80)</w:t>
            </w:r>
          </w:p>
          <w:p w14:paraId="1D0B1024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a_class.add_student("George", 6.00)</w:t>
            </w:r>
          </w:p>
          <w:p w14:paraId="4C770540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a_class.add_student("Amy", 3.50)</w:t>
            </w:r>
          </w:p>
          <w:p w14:paraId="0D114FBB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</w:rPr>
            </w:pPr>
            <w:r w:rsidRPr="004F7BC3">
              <w:rPr>
                <w:rFonts w:ascii="Consolas" w:hAnsi="Consolas"/>
              </w:rPr>
              <w:t>print(a_class)</w:t>
            </w:r>
          </w:p>
        </w:tc>
        <w:tc>
          <w:tcPr>
            <w:tcW w:w="5580" w:type="dxa"/>
            <w:shd w:val="clear" w:color="auto" w:fill="auto"/>
          </w:tcPr>
          <w:p w14:paraId="6C2C667D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The students in 11B: Peter, George, Amy. Average grade: 4.77</w:t>
            </w:r>
          </w:p>
        </w:tc>
      </w:tr>
    </w:tbl>
    <w:p w14:paraId="785B8306" w14:textId="77777777" w:rsidR="00E401BD" w:rsidRDefault="00F34E9B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Inventory</w:t>
      </w:r>
    </w:p>
    <w:p w14:paraId="69BE8193" w14:textId="6F445A8E" w:rsidR="00E401BD" w:rsidRDefault="00F34E9B">
      <w:r>
        <w:t xml:space="preserve">Create a </w:t>
      </w:r>
      <w:r>
        <w:rPr>
          <w:b/>
        </w:rPr>
        <w:t xml:space="preserve">class </w:t>
      </w:r>
      <w:r w:rsidRPr="00987D61">
        <w:rPr>
          <w:rFonts w:ascii="Consolas" w:hAnsi="Consolas"/>
          <w:b/>
        </w:rPr>
        <w:t>Inventory</w:t>
      </w:r>
      <w:r>
        <w:t xml:space="preserve">. The </w:t>
      </w:r>
      <w:r>
        <w:rPr>
          <w:b/>
        </w:rPr>
        <w:t>__init__</w:t>
      </w:r>
      <w:r>
        <w:t xml:space="preserve"> method should accept only the </w:t>
      </w:r>
      <w:r w:rsidR="00987D61" w:rsidRPr="00987D61">
        <w:rPr>
          <w:rFonts w:ascii="Consolas" w:hAnsi="Consolas"/>
          <w:b/>
          <w:bCs/>
        </w:rPr>
        <w:t>__</w:t>
      </w:r>
      <w:r w:rsidRPr="00987D61">
        <w:rPr>
          <w:rFonts w:ascii="Consolas" w:hAnsi="Consolas"/>
          <w:b/>
        </w:rPr>
        <w:t>capacity</w:t>
      </w:r>
      <w:r w:rsidR="00BC11DC">
        <w:rPr>
          <w:rFonts w:ascii="Consolas" w:hAnsi="Consolas"/>
          <w:b/>
        </w:rPr>
        <w:t>: int</w:t>
      </w:r>
      <w:r>
        <w:t xml:space="preserve"> </w:t>
      </w:r>
      <w:r w:rsidR="00987D61">
        <w:t>(</w:t>
      </w:r>
      <w:r w:rsidR="00987D61" w:rsidRPr="00987D61">
        <w:rPr>
          <w:bCs/>
        </w:rPr>
        <w:t>private attribute</w:t>
      </w:r>
      <w:r w:rsidR="00987D61">
        <w:t xml:space="preserve">) </w:t>
      </w:r>
      <w:r>
        <w:t xml:space="preserve">of the inventory. You can read more about private attributes </w:t>
      </w:r>
      <w:hyperlink r:id="rId11">
        <w:r>
          <w:rPr>
            <w:rStyle w:val="InternetLink"/>
          </w:rPr>
          <w:t>here</w:t>
        </w:r>
      </w:hyperlink>
      <w:r>
        <w:t xml:space="preserve">. Each inventory should also have an attribute called </w:t>
      </w:r>
      <w:r>
        <w:rPr>
          <w:rFonts w:ascii="Consolas" w:hAnsi="Consolas"/>
          <w:b/>
        </w:rPr>
        <w:t>items</w:t>
      </w:r>
      <w:r w:rsidR="00BC11DC">
        <w:t xml:space="preserve"> -</w:t>
      </w:r>
      <w:r>
        <w:t xml:space="preserve"> </w:t>
      </w:r>
      <w:r w:rsidR="00BC11DC" w:rsidRPr="00BC11DC">
        <w:rPr>
          <w:b/>
          <w:bCs/>
        </w:rPr>
        <w:t>empty list</w:t>
      </w:r>
      <w:r w:rsidR="00BC11DC">
        <w:t xml:space="preserve">, </w:t>
      </w:r>
      <w:r>
        <w:t xml:space="preserve">where all the items will be stored. The class should also have </w:t>
      </w:r>
      <w:r>
        <w:rPr>
          <w:b/>
        </w:rPr>
        <w:t>3 methods</w:t>
      </w:r>
      <w:r>
        <w:t>:</w:t>
      </w:r>
    </w:p>
    <w:p w14:paraId="4C7DE31B" w14:textId="761014F4" w:rsidR="00E401BD" w:rsidRDefault="00F34E9B">
      <w:pPr>
        <w:pStyle w:val="ListParagraph"/>
        <w:numPr>
          <w:ilvl w:val="0"/>
          <w:numId w:val="7"/>
        </w:numPr>
        <w:rPr>
          <w:lang w:val="bg-BG"/>
        </w:rPr>
      </w:pPr>
      <w:r>
        <w:rPr>
          <w:rFonts w:ascii="Consolas" w:hAnsi="Consolas"/>
          <w:b/>
        </w:rPr>
        <w:t>add_item(item</w:t>
      </w:r>
      <w:r w:rsidR="00BC11DC">
        <w:rPr>
          <w:rFonts w:ascii="Consolas" w:hAnsi="Consolas"/>
          <w:b/>
        </w:rPr>
        <w:t>: str</w:t>
      </w:r>
      <w:r>
        <w:rPr>
          <w:rFonts w:ascii="Consolas" w:hAnsi="Consolas"/>
          <w:b/>
        </w:rPr>
        <w:t>)</w:t>
      </w:r>
      <w:r>
        <w:t xml:space="preserve"> - adds the item in the inventory if there is space for it. Otherwise, returns </w:t>
      </w:r>
      <w:r>
        <w:rPr>
          <w:lang w:val="bg-BG"/>
        </w:rPr>
        <w:br/>
      </w:r>
      <w:r>
        <w:rPr>
          <w:rFonts w:ascii="Consolas" w:hAnsi="Consolas"/>
          <w:b/>
        </w:rPr>
        <w:t>"not enough room in the inventory"</w:t>
      </w:r>
    </w:p>
    <w:p w14:paraId="147E6292" w14:textId="77777777" w:rsidR="00E401BD" w:rsidRDefault="00F34E9B">
      <w:pPr>
        <w:pStyle w:val="ListParagraph"/>
        <w:numPr>
          <w:ilvl w:val="0"/>
          <w:numId w:val="7"/>
        </w:numPr>
        <w:rPr>
          <w:lang w:val="bg-BG"/>
        </w:rPr>
      </w:pPr>
      <w:r>
        <w:rPr>
          <w:rFonts w:ascii="Consolas" w:hAnsi="Consolas"/>
          <w:b/>
        </w:rPr>
        <w:t>get_capacity()</w:t>
      </w:r>
      <w:r>
        <w:t xml:space="preserve"> - returns the value of </w:t>
      </w:r>
      <w:r>
        <w:rPr>
          <w:rFonts w:ascii="Consolas" w:hAnsi="Consolas"/>
          <w:b/>
        </w:rPr>
        <w:t>__capacity</w:t>
      </w:r>
    </w:p>
    <w:p w14:paraId="4F9833C2" w14:textId="77777777" w:rsidR="00E401BD" w:rsidRDefault="00F34E9B">
      <w:pPr>
        <w:pStyle w:val="ListParagraph"/>
        <w:numPr>
          <w:ilvl w:val="0"/>
          <w:numId w:val="7"/>
        </w:numPr>
        <w:rPr>
          <w:lang w:val="bg-BG"/>
        </w:rPr>
      </w:pPr>
      <w:r>
        <w:rPr>
          <w:rFonts w:ascii="Consolas" w:hAnsi="Consolas"/>
          <w:b/>
        </w:rPr>
        <w:t>__repr__()</w:t>
      </w:r>
      <w:r>
        <w:t xml:space="preserve"> - returns </w:t>
      </w:r>
      <w:r>
        <w:rPr>
          <w:rFonts w:ascii="Consolas" w:hAnsi="Consolas"/>
          <w:b/>
        </w:rPr>
        <w:t>"Items: {items}.\nCapacity left: {left_capacity}"</w:t>
      </w:r>
      <w:r>
        <w:t xml:space="preserve">. The items should be separated by </w:t>
      </w:r>
      <w:r>
        <w:rPr>
          <w:rFonts w:ascii="Consolas" w:hAnsi="Consolas"/>
          <w:b/>
        </w:rPr>
        <w:t>", "</w:t>
      </w:r>
    </w:p>
    <w:p w14:paraId="1D068693" w14:textId="77777777" w:rsidR="00E401BD" w:rsidRDefault="00F34E9B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104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31"/>
        <w:gridCol w:w="5581"/>
      </w:tblGrid>
      <w:tr w:rsidR="00E401BD" w14:paraId="18C4484C" w14:textId="77777777">
        <w:tc>
          <w:tcPr>
            <w:tcW w:w="4831" w:type="dxa"/>
            <w:shd w:val="clear" w:color="auto" w:fill="D9D9D9" w:themeFill="background1" w:themeFillShade="D9"/>
          </w:tcPr>
          <w:p w14:paraId="1E657ADD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Test Code</w:t>
            </w:r>
          </w:p>
        </w:tc>
        <w:tc>
          <w:tcPr>
            <w:tcW w:w="5580" w:type="dxa"/>
            <w:shd w:val="clear" w:color="auto" w:fill="D9D9D9" w:themeFill="background1" w:themeFillShade="D9"/>
          </w:tcPr>
          <w:p w14:paraId="3627325F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Output</w:t>
            </w:r>
          </w:p>
        </w:tc>
      </w:tr>
      <w:tr w:rsidR="00E401BD" w14:paraId="758F113A" w14:textId="77777777">
        <w:tc>
          <w:tcPr>
            <w:tcW w:w="4831" w:type="dxa"/>
            <w:shd w:val="clear" w:color="auto" w:fill="auto"/>
          </w:tcPr>
          <w:p w14:paraId="3D1640A9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inventory = Inventory(2)</w:t>
            </w:r>
          </w:p>
          <w:p w14:paraId="19BB5DF3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inventory.add_item("potion")</w:t>
            </w:r>
          </w:p>
          <w:p w14:paraId="441002DA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inventory.add_item("sword")</w:t>
            </w:r>
          </w:p>
          <w:p w14:paraId="354A3B4A" w14:textId="45CF0EB1" w:rsidR="00E401BD" w:rsidRPr="004F7BC3" w:rsidRDefault="002039A6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</w:t>
            </w:r>
            <w:r w:rsidR="00F34E9B" w:rsidRPr="004F7BC3">
              <w:rPr>
                <w:rFonts w:ascii="Consolas" w:hAnsi="Consolas"/>
              </w:rPr>
              <w:t>inventory.add_item("bottle")</w:t>
            </w:r>
            <w:r w:rsidRPr="004F7BC3">
              <w:rPr>
                <w:rFonts w:ascii="Consolas" w:hAnsi="Consolas"/>
              </w:rPr>
              <w:t>)</w:t>
            </w:r>
          </w:p>
          <w:p w14:paraId="7BD15468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inventory.get_capacity())</w:t>
            </w:r>
          </w:p>
          <w:p w14:paraId="28A00169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</w:rPr>
            </w:pPr>
            <w:r w:rsidRPr="004F7BC3">
              <w:rPr>
                <w:rFonts w:ascii="Consolas" w:hAnsi="Consolas"/>
              </w:rPr>
              <w:t>print(inventory)</w:t>
            </w:r>
          </w:p>
        </w:tc>
        <w:tc>
          <w:tcPr>
            <w:tcW w:w="5580" w:type="dxa"/>
            <w:shd w:val="clear" w:color="auto" w:fill="auto"/>
          </w:tcPr>
          <w:p w14:paraId="1D62D4B7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not enough room in the inventory</w:t>
            </w:r>
          </w:p>
          <w:p w14:paraId="73873377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2</w:t>
            </w:r>
          </w:p>
          <w:p w14:paraId="24CE44E8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Items: potion, sword.</w:t>
            </w:r>
          </w:p>
          <w:p w14:paraId="183648AF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Capacity left: 0</w:t>
            </w:r>
          </w:p>
        </w:tc>
      </w:tr>
    </w:tbl>
    <w:p w14:paraId="0C94CBFE" w14:textId="77777777" w:rsidR="00E401BD" w:rsidRDefault="00F34E9B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Articles</w:t>
      </w:r>
    </w:p>
    <w:p w14:paraId="436294BB" w14:textId="723FD501" w:rsidR="00E401BD" w:rsidRDefault="00F34E9B">
      <w:pPr>
        <w:rPr>
          <w:lang w:val="bg-BG"/>
        </w:rPr>
      </w:pPr>
      <w:r>
        <w:t xml:space="preserve">Create a </w:t>
      </w:r>
      <w:r>
        <w:rPr>
          <w:b/>
        </w:rPr>
        <w:t>class</w:t>
      </w:r>
      <w:r w:rsidR="00BC11DC">
        <w:rPr>
          <w:b/>
        </w:rPr>
        <w:t xml:space="preserve"> </w:t>
      </w:r>
      <w:r w:rsidR="00BC11DC" w:rsidRPr="00BC11DC">
        <w:rPr>
          <w:bCs/>
        </w:rPr>
        <w:t>called</w:t>
      </w:r>
      <w:r>
        <w:rPr>
          <w:b/>
        </w:rPr>
        <w:t xml:space="preserve"> </w:t>
      </w:r>
      <w:r w:rsidRPr="00E95497">
        <w:rPr>
          <w:rFonts w:ascii="Consolas" w:hAnsi="Consolas"/>
          <w:b/>
        </w:rPr>
        <w:t>Article</w:t>
      </w:r>
      <w:r>
        <w:t xml:space="preserve">. The </w:t>
      </w:r>
      <w:r>
        <w:rPr>
          <w:rFonts w:ascii="Consolas" w:hAnsi="Consolas"/>
          <w:b/>
        </w:rPr>
        <w:t>__init__</w:t>
      </w:r>
      <w:r>
        <w:t xml:space="preserve"> method should accept </w:t>
      </w:r>
      <w:r>
        <w:rPr>
          <w:b/>
        </w:rPr>
        <w:t>3 arguments</w:t>
      </w:r>
      <w:r>
        <w:t xml:space="preserve">: </w:t>
      </w:r>
      <w:r>
        <w:rPr>
          <w:rFonts w:ascii="Consolas" w:hAnsi="Consolas"/>
          <w:b/>
        </w:rPr>
        <w:t>title</w:t>
      </w:r>
      <w:r w:rsidR="00BC11DC">
        <w:rPr>
          <w:rFonts w:ascii="Consolas" w:hAnsi="Consolas"/>
          <w:b/>
        </w:rPr>
        <w:t>: str</w:t>
      </w:r>
      <w:r>
        <w:t xml:space="preserve">, </w:t>
      </w:r>
      <w:r>
        <w:rPr>
          <w:rFonts w:ascii="Consolas" w:hAnsi="Consolas"/>
          <w:b/>
        </w:rPr>
        <w:t>content</w:t>
      </w:r>
      <w:r w:rsidR="00BC11DC">
        <w:rPr>
          <w:rFonts w:ascii="Consolas" w:hAnsi="Consolas"/>
          <w:b/>
        </w:rPr>
        <w:t>: str</w:t>
      </w:r>
      <w:r>
        <w:t>,</w:t>
      </w:r>
      <w:r w:rsidR="00BC11DC">
        <w:t xml:space="preserve"> and</w:t>
      </w:r>
      <w:r>
        <w:t xml:space="preserve"> </w:t>
      </w:r>
      <w:r>
        <w:rPr>
          <w:rFonts w:ascii="Consolas" w:hAnsi="Consolas"/>
          <w:b/>
        </w:rPr>
        <w:t>author</w:t>
      </w:r>
      <w:r w:rsidR="00BC11DC">
        <w:rPr>
          <w:rFonts w:ascii="Consolas" w:hAnsi="Consolas"/>
          <w:b/>
        </w:rPr>
        <w:t>: str</w:t>
      </w:r>
      <w:r>
        <w:t xml:space="preserve">. The class should also have </w:t>
      </w:r>
      <w:r>
        <w:rPr>
          <w:b/>
        </w:rPr>
        <w:t>4 methods</w:t>
      </w:r>
      <w:r>
        <w:t>:</w:t>
      </w:r>
    </w:p>
    <w:p w14:paraId="37F0B262" w14:textId="25FF9B54" w:rsidR="00E401BD" w:rsidRDefault="00F34E9B">
      <w:pPr>
        <w:pStyle w:val="ListParagraph"/>
        <w:numPr>
          <w:ilvl w:val="0"/>
          <w:numId w:val="8"/>
        </w:numPr>
        <w:rPr>
          <w:lang w:val="bg-BG"/>
        </w:rPr>
      </w:pPr>
      <w:r>
        <w:rPr>
          <w:rFonts w:ascii="Consolas" w:hAnsi="Consolas"/>
          <w:b/>
        </w:rPr>
        <w:t>edit(new_content</w:t>
      </w:r>
      <w:r w:rsidR="00BC11DC">
        <w:rPr>
          <w:rFonts w:ascii="Consolas" w:hAnsi="Consolas"/>
          <w:b/>
        </w:rPr>
        <w:t>: str</w:t>
      </w:r>
      <w:r>
        <w:rPr>
          <w:rFonts w:ascii="Consolas" w:hAnsi="Consolas"/>
          <w:b/>
        </w:rPr>
        <w:t>)</w:t>
      </w:r>
      <w:r>
        <w:t xml:space="preserve"> - changes the old content to the new one</w:t>
      </w:r>
    </w:p>
    <w:p w14:paraId="27F83B63" w14:textId="44AEB4B3" w:rsidR="00E401BD" w:rsidRDefault="00F34E9B">
      <w:pPr>
        <w:pStyle w:val="ListParagraph"/>
        <w:numPr>
          <w:ilvl w:val="0"/>
          <w:numId w:val="8"/>
        </w:numPr>
        <w:rPr>
          <w:lang w:val="bg-BG"/>
        </w:rPr>
      </w:pPr>
      <w:r>
        <w:rPr>
          <w:rFonts w:ascii="Consolas" w:hAnsi="Consolas"/>
          <w:b/>
        </w:rPr>
        <w:t>change_author(new_author</w:t>
      </w:r>
      <w:r w:rsidR="00BC11DC">
        <w:rPr>
          <w:rFonts w:ascii="Consolas" w:hAnsi="Consolas"/>
          <w:b/>
        </w:rPr>
        <w:t>: str</w:t>
      </w:r>
      <w:r>
        <w:rPr>
          <w:rFonts w:ascii="Consolas" w:hAnsi="Consolas"/>
          <w:b/>
        </w:rPr>
        <w:t>)</w:t>
      </w:r>
      <w:r>
        <w:t xml:space="preserve"> - changes the old author with the new one</w:t>
      </w:r>
    </w:p>
    <w:p w14:paraId="790AFA03" w14:textId="43FF59C9" w:rsidR="00E401BD" w:rsidRDefault="00F34E9B">
      <w:pPr>
        <w:pStyle w:val="ListParagraph"/>
        <w:numPr>
          <w:ilvl w:val="0"/>
          <w:numId w:val="8"/>
        </w:numPr>
        <w:rPr>
          <w:lang w:val="bg-BG"/>
        </w:rPr>
      </w:pPr>
      <w:r>
        <w:rPr>
          <w:rFonts w:ascii="Consolas" w:hAnsi="Consolas"/>
          <w:b/>
        </w:rPr>
        <w:t>rename(new_title</w:t>
      </w:r>
      <w:r w:rsidR="00BC11DC">
        <w:rPr>
          <w:rFonts w:ascii="Consolas" w:hAnsi="Consolas"/>
          <w:b/>
        </w:rPr>
        <w:t>: str</w:t>
      </w:r>
      <w:r>
        <w:rPr>
          <w:rFonts w:ascii="Consolas" w:hAnsi="Consolas"/>
          <w:b/>
        </w:rPr>
        <w:t>)</w:t>
      </w:r>
      <w:r>
        <w:t xml:space="preserve"> - changes the old title with the new one</w:t>
      </w:r>
    </w:p>
    <w:p w14:paraId="35263602" w14:textId="77777777" w:rsidR="00E401BD" w:rsidRDefault="00F34E9B">
      <w:pPr>
        <w:pStyle w:val="ListParagraph"/>
        <w:numPr>
          <w:ilvl w:val="0"/>
          <w:numId w:val="8"/>
        </w:numPr>
        <w:rPr>
          <w:lang w:val="bg-BG"/>
        </w:rPr>
      </w:pPr>
      <w:r>
        <w:rPr>
          <w:rFonts w:ascii="Consolas" w:hAnsi="Consolas"/>
          <w:b/>
        </w:rPr>
        <w:t>__repr__()</w:t>
      </w:r>
      <w:r>
        <w:t xml:space="preserve"> - returns the following string </w:t>
      </w:r>
      <w:r>
        <w:rPr>
          <w:rFonts w:ascii="Consolas" w:hAnsi="Consolas"/>
          <w:b/>
        </w:rPr>
        <w:t>"{title} - {content}: {author}"</w:t>
      </w:r>
    </w:p>
    <w:p w14:paraId="15F2BA61" w14:textId="77777777" w:rsidR="00E401BD" w:rsidRDefault="00F34E9B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104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642"/>
        <w:gridCol w:w="4770"/>
      </w:tblGrid>
      <w:tr w:rsidR="00E401BD" w14:paraId="7C74BEDA" w14:textId="77777777">
        <w:tc>
          <w:tcPr>
            <w:tcW w:w="5641" w:type="dxa"/>
            <w:shd w:val="clear" w:color="auto" w:fill="D9D9D9" w:themeFill="background1" w:themeFillShade="D9"/>
          </w:tcPr>
          <w:p w14:paraId="1BE4D1F0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Test Code</w:t>
            </w:r>
          </w:p>
        </w:tc>
        <w:tc>
          <w:tcPr>
            <w:tcW w:w="4770" w:type="dxa"/>
            <w:shd w:val="clear" w:color="auto" w:fill="D9D9D9" w:themeFill="background1" w:themeFillShade="D9"/>
          </w:tcPr>
          <w:p w14:paraId="3456AE98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Output</w:t>
            </w:r>
          </w:p>
        </w:tc>
      </w:tr>
      <w:tr w:rsidR="00E401BD" w14:paraId="269B27CA" w14:textId="77777777">
        <w:tc>
          <w:tcPr>
            <w:tcW w:w="5641" w:type="dxa"/>
            <w:shd w:val="clear" w:color="auto" w:fill="auto"/>
          </w:tcPr>
          <w:p w14:paraId="53BA5FAD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lastRenderedPageBreak/>
              <w:t>article = Article(</w:t>
            </w:r>
          </w:p>
          <w:p w14:paraId="2FF55DEB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 xml:space="preserve">    "Highest Recorded Temperature", </w:t>
            </w:r>
          </w:p>
          <w:p w14:paraId="7320D3B0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 xml:space="preserve">    "Temperatures across Europe are unprecedented, according to scientists.", </w:t>
            </w:r>
          </w:p>
          <w:p w14:paraId="4D66068A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 xml:space="preserve">    "Ben Turner"</w:t>
            </w:r>
          </w:p>
          <w:p w14:paraId="5E15C2DC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>)</w:t>
            </w:r>
          </w:p>
          <w:p w14:paraId="03E14CE4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>article.edit(</w:t>
            </w:r>
          </w:p>
          <w:p w14:paraId="754F6792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 xml:space="preserve">    "Syracuse, a city on the coast of the Italian island of Sicily, registered temperatures of 48.8 degrees Celsius"</w:t>
            </w:r>
          </w:p>
          <w:p w14:paraId="02453458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>)</w:t>
            </w:r>
          </w:p>
          <w:p w14:paraId="33F5C174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>article.rename(</w:t>
            </w:r>
          </w:p>
          <w:p w14:paraId="760B3C6E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 xml:space="preserve">    "Temperature in Italy"</w:t>
            </w:r>
          </w:p>
          <w:p w14:paraId="281A4F22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>)</w:t>
            </w:r>
          </w:p>
          <w:p w14:paraId="145A98E8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>article.change_author(</w:t>
            </w:r>
          </w:p>
          <w:p w14:paraId="72A8AFAE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 xml:space="preserve">    "B. T."</w:t>
            </w:r>
          </w:p>
          <w:p w14:paraId="4C689747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>)</w:t>
            </w:r>
          </w:p>
          <w:p w14:paraId="08F3B70F" w14:textId="63805C60" w:rsidR="00E401BD" w:rsidRPr="004F7BC3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>print(article)</w:t>
            </w:r>
          </w:p>
        </w:tc>
        <w:tc>
          <w:tcPr>
            <w:tcW w:w="4770" w:type="dxa"/>
            <w:shd w:val="clear" w:color="auto" w:fill="auto"/>
          </w:tcPr>
          <w:p w14:paraId="08C271FA" w14:textId="5D4B1D41" w:rsidR="00E401BD" w:rsidRPr="004F7BC3" w:rsidRDefault="00BC11DC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BC11DC">
              <w:rPr>
                <w:rFonts w:ascii="Consolas" w:hAnsi="Consolas"/>
                <w:bCs/>
              </w:rPr>
              <w:t>Temperature in Italy - Syracuse, a city on the coast of the Italian island of Sicily, registered temperatures of 48.8 degrees Celsius: B. T.</w:t>
            </w:r>
          </w:p>
        </w:tc>
      </w:tr>
    </w:tbl>
    <w:p w14:paraId="29522B0E" w14:textId="77777777" w:rsidR="00E401BD" w:rsidRDefault="00F34E9B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* Vehicle</w:t>
      </w:r>
    </w:p>
    <w:p w14:paraId="504A742E" w14:textId="1A87FD47" w:rsidR="00E401BD" w:rsidRDefault="00F34E9B">
      <w:pPr>
        <w:rPr>
          <w:lang w:val="bg-BG"/>
        </w:rPr>
      </w:pPr>
      <w:r>
        <w:t xml:space="preserve">Create a </w:t>
      </w:r>
      <w:r>
        <w:rPr>
          <w:b/>
        </w:rPr>
        <w:t xml:space="preserve">class </w:t>
      </w:r>
      <w:r w:rsidRPr="00E95497">
        <w:rPr>
          <w:rFonts w:ascii="Consolas" w:hAnsi="Consolas"/>
          <w:b/>
        </w:rPr>
        <w:t>Vehicle</w:t>
      </w:r>
      <w:r>
        <w:t xml:space="preserve">. The </w:t>
      </w:r>
      <w:r>
        <w:rPr>
          <w:rFonts w:ascii="Consolas" w:hAnsi="Consolas"/>
          <w:b/>
        </w:rPr>
        <w:t>__init__</w:t>
      </w:r>
      <w:r>
        <w:t xml:space="preserve"> method should receive</w:t>
      </w:r>
      <w:r w:rsidR="00E95497">
        <w:t xml:space="preserve"> a</w:t>
      </w:r>
      <w:r>
        <w:t xml:space="preserve"> </w:t>
      </w:r>
      <w:r w:rsidRPr="00E95497">
        <w:rPr>
          <w:rFonts w:ascii="Consolas" w:hAnsi="Consolas"/>
          <w:b/>
        </w:rPr>
        <w:t>type</w:t>
      </w:r>
      <w:r>
        <w:t xml:space="preserve">, </w:t>
      </w:r>
      <w:r w:rsidR="00E95497">
        <w:t>a</w:t>
      </w:r>
      <w:r w:rsidR="00E95497" w:rsidRPr="00E95497">
        <w:rPr>
          <w:rFonts w:cstheme="minorHAnsi"/>
          <w:b/>
        </w:rPr>
        <w:t xml:space="preserve"> </w:t>
      </w:r>
      <w:r w:rsidR="00E95497">
        <w:rPr>
          <w:rFonts w:ascii="Consolas" w:hAnsi="Consolas"/>
          <w:b/>
        </w:rPr>
        <w:t>model</w:t>
      </w:r>
      <w:r w:rsidR="00E95497" w:rsidRPr="00E95497">
        <w:rPr>
          <w:rFonts w:cstheme="minorHAnsi"/>
          <w:bCs/>
        </w:rPr>
        <w:t>,</w:t>
      </w:r>
      <w:r w:rsidR="00E95497">
        <w:t xml:space="preserve"> and</w:t>
      </w:r>
      <w:r w:rsidR="00E95497" w:rsidRPr="00E95497">
        <w:t xml:space="preserve"> </w:t>
      </w:r>
      <w:r w:rsidR="00E95497">
        <w:t>a</w:t>
      </w:r>
      <w:r>
        <w:t xml:space="preserve"> </w:t>
      </w:r>
      <w:r>
        <w:rPr>
          <w:rFonts w:ascii="Consolas" w:hAnsi="Consolas"/>
          <w:b/>
        </w:rPr>
        <w:t>price</w:t>
      </w:r>
      <w:r>
        <w:t xml:space="preserve">. You should also set </w:t>
      </w:r>
      <w:r w:rsidR="00E95497">
        <w:t>an</w:t>
      </w:r>
      <w:r>
        <w:t xml:space="preserve"> </w:t>
      </w:r>
      <w:r>
        <w:rPr>
          <w:rFonts w:ascii="Consolas" w:hAnsi="Consolas"/>
          <w:b/>
        </w:rPr>
        <w:t>owner</w:t>
      </w:r>
      <w:r>
        <w:t xml:space="preserve"> to </w:t>
      </w:r>
      <w:r>
        <w:rPr>
          <w:rFonts w:ascii="Consolas" w:hAnsi="Consolas"/>
          <w:b/>
        </w:rPr>
        <w:t>None</w:t>
      </w:r>
      <w:r>
        <w:t>. The class should have the following methods:</w:t>
      </w:r>
    </w:p>
    <w:p w14:paraId="38A60D17" w14:textId="525179E8" w:rsidR="00BC11DC" w:rsidRPr="00BC11DC" w:rsidRDefault="00F34E9B">
      <w:pPr>
        <w:pStyle w:val="ListParagraph"/>
        <w:numPr>
          <w:ilvl w:val="0"/>
          <w:numId w:val="9"/>
        </w:numPr>
        <w:rPr>
          <w:lang w:val="bg-BG"/>
        </w:rPr>
      </w:pPr>
      <w:r>
        <w:rPr>
          <w:rFonts w:ascii="Consolas" w:hAnsi="Consolas"/>
          <w:b/>
        </w:rPr>
        <w:t>buy(money</w:t>
      </w:r>
      <w:r w:rsidR="00BC11DC">
        <w:rPr>
          <w:rFonts w:ascii="Consolas" w:hAnsi="Consolas"/>
          <w:b/>
        </w:rPr>
        <w:t>: int</w:t>
      </w:r>
      <w:r>
        <w:rPr>
          <w:rFonts w:ascii="Consolas" w:hAnsi="Consolas"/>
          <w:b/>
        </w:rPr>
        <w:t>, owner</w:t>
      </w:r>
      <w:r w:rsidR="00BC11DC">
        <w:rPr>
          <w:rFonts w:ascii="Consolas" w:hAnsi="Consolas"/>
          <w:b/>
        </w:rPr>
        <w:t>: str</w:t>
      </w:r>
      <w:r>
        <w:rPr>
          <w:rFonts w:ascii="Consolas" w:hAnsi="Consolas"/>
          <w:b/>
        </w:rPr>
        <w:t>)</w:t>
      </w:r>
    </w:p>
    <w:p w14:paraId="201E2FE5" w14:textId="7B40BED7" w:rsidR="00BC11DC" w:rsidRPr="00BC11DC" w:rsidRDefault="00BC11DC" w:rsidP="00BC11DC">
      <w:pPr>
        <w:pStyle w:val="ListParagraph"/>
        <w:numPr>
          <w:ilvl w:val="1"/>
          <w:numId w:val="9"/>
        </w:numPr>
        <w:rPr>
          <w:lang w:val="bg-BG"/>
        </w:rPr>
      </w:pPr>
      <w:r>
        <w:t>I</w:t>
      </w:r>
      <w:r w:rsidR="00F34E9B">
        <w:t xml:space="preserve">f the person </w:t>
      </w:r>
      <w:r w:rsidR="00F34E9B">
        <w:rPr>
          <w:b/>
        </w:rPr>
        <w:t>has enough money</w:t>
      </w:r>
      <w:r w:rsidR="00F34E9B">
        <w:t xml:space="preserve"> and the vehicle has </w:t>
      </w:r>
      <w:r w:rsidR="00F34E9B">
        <w:rPr>
          <w:b/>
        </w:rPr>
        <w:t>no owner</w:t>
      </w:r>
      <w:r w:rsidR="00F34E9B">
        <w:t xml:space="preserve">, returns: </w:t>
      </w:r>
      <w:r w:rsidR="00F34E9B">
        <w:rPr>
          <w:rFonts w:ascii="Consolas" w:hAnsi="Consolas"/>
          <w:b/>
        </w:rPr>
        <w:t>"Successfully bought a {type}. Change: {change}"</w:t>
      </w:r>
      <w:r w:rsidR="00F34E9B">
        <w:t xml:space="preserve"> and </w:t>
      </w:r>
      <w:r w:rsidR="00F34E9B">
        <w:rPr>
          <w:b/>
        </w:rPr>
        <w:t>sets</w:t>
      </w:r>
      <w:r w:rsidR="00F34E9B">
        <w:t xml:space="preserve"> the </w:t>
      </w:r>
      <w:r w:rsidR="00F34E9B">
        <w:rPr>
          <w:b/>
        </w:rPr>
        <w:t>owner</w:t>
      </w:r>
      <w:r w:rsidR="00F34E9B">
        <w:t xml:space="preserve"> to the given one </w:t>
      </w:r>
    </w:p>
    <w:p w14:paraId="0B82DB65" w14:textId="7DE64114" w:rsidR="00BC11DC" w:rsidRPr="00BC11DC" w:rsidRDefault="00F34E9B" w:rsidP="00BC11DC">
      <w:pPr>
        <w:pStyle w:val="ListParagraph"/>
        <w:numPr>
          <w:ilvl w:val="1"/>
          <w:numId w:val="9"/>
        </w:numPr>
        <w:rPr>
          <w:lang w:val="bg-BG"/>
        </w:rPr>
      </w:pPr>
      <w:r>
        <w:t xml:space="preserve">If the </w:t>
      </w:r>
      <w:r>
        <w:rPr>
          <w:b/>
        </w:rPr>
        <w:t>money is not enough</w:t>
      </w:r>
      <w:r>
        <w:t xml:space="preserve">, return: </w:t>
      </w:r>
      <w:r>
        <w:rPr>
          <w:rFonts w:ascii="Consolas" w:hAnsi="Consolas"/>
          <w:b/>
        </w:rPr>
        <w:t>"Sorry, not enough money"</w:t>
      </w:r>
    </w:p>
    <w:p w14:paraId="5357D61C" w14:textId="4120344A" w:rsidR="00E401BD" w:rsidRDefault="00F34E9B" w:rsidP="00BC11DC">
      <w:pPr>
        <w:pStyle w:val="ListParagraph"/>
        <w:numPr>
          <w:ilvl w:val="1"/>
          <w:numId w:val="9"/>
        </w:numPr>
        <w:rPr>
          <w:lang w:val="bg-BG"/>
        </w:rPr>
      </w:pPr>
      <w:r>
        <w:t xml:space="preserve">If the car </w:t>
      </w:r>
      <w:r>
        <w:rPr>
          <w:b/>
        </w:rPr>
        <w:t>already has</w:t>
      </w:r>
      <w:r>
        <w:t xml:space="preserve"> an </w:t>
      </w:r>
      <w:r>
        <w:rPr>
          <w:b/>
        </w:rPr>
        <w:t>owner</w:t>
      </w:r>
      <w:r>
        <w:t xml:space="preserve">, return: </w:t>
      </w:r>
      <w:r>
        <w:rPr>
          <w:rFonts w:ascii="Consolas" w:hAnsi="Consolas"/>
          <w:b/>
        </w:rPr>
        <w:t>"Car already sold"</w:t>
      </w:r>
    </w:p>
    <w:p w14:paraId="201BF766" w14:textId="53FE02F2" w:rsidR="00BC11DC" w:rsidRPr="00BC11DC" w:rsidRDefault="00F34E9B">
      <w:pPr>
        <w:pStyle w:val="ListParagraph"/>
        <w:numPr>
          <w:ilvl w:val="0"/>
          <w:numId w:val="9"/>
        </w:numPr>
        <w:rPr>
          <w:lang w:val="bg-BG"/>
        </w:rPr>
      </w:pPr>
      <w:r>
        <w:rPr>
          <w:rFonts w:ascii="Consolas" w:hAnsi="Consolas"/>
          <w:b/>
        </w:rPr>
        <w:t>sell()</w:t>
      </w:r>
    </w:p>
    <w:p w14:paraId="526B2152" w14:textId="77777777" w:rsidR="00BC11DC" w:rsidRPr="00BC11DC" w:rsidRDefault="00BC11DC" w:rsidP="00BC11DC">
      <w:pPr>
        <w:pStyle w:val="ListParagraph"/>
        <w:numPr>
          <w:ilvl w:val="1"/>
          <w:numId w:val="9"/>
        </w:numPr>
        <w:rPr>
          <w:lang w:val="bg-BG"/>
        </w:rPr>
      </w:pPr>
      <w:r>
        <w:t>I</w:t>
      </w:r>
      <w:r w:rsidR="00F34E9B">
        <w:t xml:space="preserve">f the car </w:t>
      </w:r>
      <w:r w:rsidR="00F34E9B">
        <w:rPr>
          <w:b/>
        </w:rPr>
        <w:t>has an owner</w:t>
      </w:r>
      <w:r w:rsidR="00F34E9B">
        <w:t xml:space="preserve">, set it to </w:t>
      </w:r>
      <w:r w:rsidR="00F34E9B">
        <w:rPr>
          <w:rFonts w:ascii="Consolas" w:hAnsi="Consolas"/>
          <w:b/>
        </w:rPr>
        <w:t>None</w:t>
      </w:r>
      <w:r w:rsidR="00F34E9B">
        <w:t xml:space="preserve"> again. </w:t>
      </w:r>
    </w:p>
    <w:p w14:paraId="6BBDE25C" w14:textId="626B88C7" w:rsidR="00E401BD" w:rsidRDefault="00F34E9B" w:rsidP="00BC11DC">
      <w:pPr>
        <w:pStyle w:val="ListParagraph"/>
        <w:numPr>
          <w:ilvl w:val="1"/>
          <w:numId w:val="9"/>
        </w:numPr>
        <w:rPr>
          <w:lang w:val="bg-BG"/>
        </w:rPr>
      </w:pPr>
      <w:r>
        <w:t xml:space="preserve">Otherwise, return: </w:t>
      </w:r>
      <w:r>
        <w:rPr>
          <w:rFonts w:ascii="Consolas" w:hAnsi="Consolas"/>
          <w:b/>
        </w:rPr>
        <w:t>"Vehicle has no owner</w:t>
      </w:r>
      <w:r>
        <w:t>"</w:t>
      </w:r>
    </w:p>
    <w:p w14:paraId="52F6F9E8" w14:textId="77777777" w:rsidR="00BC11DC" w:rsidRPr="00BC11DC" w:rsidRDefault="00F34E9B">
      <w:pPr>
        <w:pStyle w:val="ListParagraph"/>
        <w:numPr>
          <w:ilvl w:val="0"/>
          <w:numId w:val="9"/>
        </w:numPr>
        <w:rPr>
          <w:lang w:val="bg-BG"/>
        </w:rPr>
      </w:pPr>
      <w:r>
        <w:rPr>
          <w:rFonts w:ascii="Consolas" w:hAnsi="Consolas"/>
          <w:b/>
        </w:rPr>
        <w:t>__repr__()</w:t>
      </w:r>
    </w:p>
    <w:p w14:paraId="2996CE58" w14:textId="140E56E6" w:rsidR="00BC11DC" w:rsidRPr="00BC11DC" w:rsidRDefault="00BC11DC" w:rsidP="00BC11DC">
      <w:pPr>
        <w:pStyle w:val="ListParagraph"/>
        <w:numPr>
          <w:ilvl w:val="1"/>
          <w:numId w:val="9"/>
        </w:numPr>
        <w:rPr>
          <w:lang w:val="bg-BG"/>
        </w:rPr>
      </w:pPr>
      <w:r>
        <w:t xml:space="preserve">If the vehicle </w:t>
      </w:r>
      <w:r>
        <w:rPr>
          <w:b/>
        </w:rPr>
        <w:t>has</w:t>
      </w:r>
      <w:r>
        <w:t xml:space="preserve"> an </w:t>
      </w:r>
      <w:r>
        <w:rPr>
          <w:b/>
        </w:rPr>
        <w:t>owner</w:t>
      </w:r>
      <w:r w:rsidRPr="00BC11DC">
        <w:rPr>
          <w:bCs/>
        </w:rPr>
        <w:t>,</w:t>
      </w:r>
      <w:r>
        <w:t xml:space="preserve"> r</w:t>
      </w:r>
      <w:r w:rsidR="00F34E9B">
        <w:t>eturns</w:t>
      </w:r>
      <w:r>
        <w:t>:</w:t>
      </w:r>
      <w:r w:rsidR="00F34E9B">
        <w:t xml:space="preserve"> </w:t>
      </w:r>
      <w:r w:rsidR="00F34E9B">
        <w:rPr>
          <w:rFonts w:ascii="Consolas" w:hAnsi="Consolas"/>
          <w:b/>
        </w:rPr>
        <w:t>"{model} {type} is owned by: {owner}"</w:t>
      </w:r>
      <w:r w:rsidR="00F34E9B">
        <w:t xml:space="preserve">. </w:t>
      </w:r>
    </w:p>
    <w:p w14:paraId="6EA1DCBA" w14:textId="03B3F3A6" w:rsidR="00E401BD" w:rsidRDefault="00F34E9B" w:rsidP="00BC11DC">
      <w:pPr>
        <w:pStyle w:val="ListParagraph"/>
        <w:numPr>
          <w:ilvl w:val="1"/>
          <w:numId w:val="9"/>
        </w:numPr>
        <w:rPr>
          <w:lang w:val="bg-BG"/>
        </w:rPr>
      </w:pPr>
      <w:r>
        <w:t xml:space="preserve">Otherwise, return: </w:t>
      </w:r>
      <w:r>
        <w:rPr>
          <w:rFonts w:ascii="Consolas" w:hAnsi="Consolas"/>
          <w:b/>
        </w:rPr>
        <w:t>"{model} {type} is on sale: {price}"</w:t>
      </w:r>
    </w:p>
    <w:p w14:paraId="529DCEC5" w14:textId="77777777" w:rsidR="00E401BD" w:rsidRDefault="00F34E9B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104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652"/>
        <w:gridCol w:w="5760"/>
      </w:tblGrid>
      <w:tr w:rsidR="00E401BD" w14:paraId="68D9D877" w14:textId="77777777">
        <w:tc>
          <w:tcPr>
            <w:tcW w:w="4652" w:type="dxa"/>
            <w:shd w:val="clear" w:color="auto" w:fill="D9D9D9" w:themeFill="background1" w:themeFillShade="D9"/>
          </w:tcPr>
          <w:p w14:paraId="0B123782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Test Code</w:t>
            </w:r>
          </w:p>
        </w:tc>
        <w:tc>
          <w:tcPr>
            <w:tcW w:w="5759" w:type="dxa"/>
            <w:shd w:val="clear" w:color="auto" w:fill="D9D9D9" w:themeFill="background1" w:themeFillShade="D9"/>
          </w:tcPr>
          <w:p w14:paraId="54E824D5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Output</w:t>
            </w:r>
          </w:p>
        </w:tc>
      </w:tr>
      <w:tr w:rsidR="00E401BD" w14:paraId="5EE69AFC" w14:textId="77777777">
        <w:tc>
          <w:tcPr>
            <w:tcW w:w="4652" w:type="dxa"/>
            <w:shd w:val="clear" w:color="auto" w:fill="auto"/>
          </w:tcPr>
          <w:p w14:paraId="08524C50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vehicle_type = "car"</w:t>
            </w:r>
          </w:p>
          <w:p w14:paraId="58464EEF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model = "BMW"</w:t>
            </w:r>
          </w:p>
          <w:p w14:paraId="1C4F17AB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ce = 30000</w:t>
            </w:r>
          </w:p>
          <w:p w14:paraId="214BC3BB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vehicle = Vehicle(vehicle_type, model, price)</w:t>
            </w:r>
          </w:p>
          <w:p w14:paraId="72A090C8" w14:textId="2CA6C088" w:rsidR="00E401BD" w:rsidRPr="004F7BC3" w:rsidRDefault="00BE53E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r w:rsidR="00F34E9B" w:rsidRPr="004F7BC3">
              <w:rPr>
                <w:rFonts w:ascii="Consolas" w:hAnsi="Consolas"/>
              </w:rPr>
              <w:t>vehicle.buy(15000, "Peter")</w:t>
            </w:r>
            <w:r>
              <w:rPr>
                <w:rFonts w:ascii="Consolas" w:hAnsi="Consolas"/>
              </w:rPr>
              <w:t>)</w:t>
            </w:r>
          </w:p>
          <w:p w14:paraId="14DF3D2C" w14:textId="6046732A" w:rsidR="00E401BD" w:rsidRPr="004F7BC3" w:rsidRDefault="00BE53E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r w:rsidR="00F34E9B" w:rsidRPr="004F7BC3">
              <w:rPr>
                <w:rFonts w:ascii="Consolas" w:hAnsi="Consolas"/>
              </w:rPr>
              <w:t>vehicle.buy(35000, "George")</w:t>
            </w:r>
            <w:r>
              <w:rPr>
                <w:rFonts w:ascii="Consolas" w:hAnsi="Consolas"/>
              </w:rPr>
              <w:t>)</w:t>
            </w:r>
          </w:p>
          <w:p w14:paraId="533A85D8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vehicle)</w:t>
            </w:r>
          </w:p>
          <w:p w14:paraId="072D868A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vehicle.sell()</w:t>
            </w:r>
          </w:p>
          <w:p w14:paraId="788F1227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</w:rPr>
            </w:pPr>
            <w:r w:rsidRPr="004F7BC3">
              <w:rPr>
                <w:rFonts w:ascii="Consolas" w:hAnsi="Consolas"/>
              </w:rPr>
              <w:t>print(vehicle)</w:t>
            </w:r>
          </w:p>
        </w:tc>
        <w:tc>
          <w:tcPr>
            <w:tcW w:w="5759" w:type="dxa"/>
            <w:shd w:val="clear" w:color="auto" w:fill="auto"/>
          </w:tcPr>
          <w:p w14:paraId="23B860F3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Sorry, not enough money</w:t>
            </w:r>
          </w:p>
          <w:p w14:paraId="736C0AA3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Successfully bought a car. Change: 5000.00</w:t>
            </w:r>
          </w:p>
          <w:p w14:paraId="12E1108B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BMW car is owned by: George</w:t>
            </w:r>
          </w:p>
          <w:p w14:paraId="5F446BC0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BMW car is on sale: 30000</w:t>
            </w:r>
          </w:p>
        </w:tc>
      </w:tr>
    </w:tbl>
    <w:p w14:paraId="4FD4A783" w14:textId="77777777" w:rsidR="00E401BD" w:rsidRDefault="00F34E9B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lastRenderedPageBreak/>
        <w:t>* Movie</w:t>
      </w:r>
    </w:p>
    <w:p w14:paraId="2C2B30FF" w14:textId="1B6392C9" w:rsidR="00E401BD" w:rsidRDefault="00F34E9B">
      <w:pPr>
        <w:rPr>
          <w:lang w:val="bg-BG"/>
        </w:rPr>
      </w:pPr>
      <w:r>
        <w:t xml:space="preserve">Create a </w:t>
      </w:r>
      <w:r>
        <w:rPr>
          <w:b/>
        </w:rPr>
        <w:t xml:space="preserve">class </w:t>
      </w:r>
      <w:r w:rsidRPr="00E95497">
        <w:rPr>
          <w:rFonts w:ascii="Consolas" w:hAnsi="Consolas"/>
          <w:b/>
        </w:rPr>
        <w:t>Movie</w:t>
      </w:r>
      <w:r>
        <w:t xml:space="preserve">. The </w:t>
      </w:r>
      <w:r>
        <w:rPr>
          <w:rFonts w:ascii="Consolas" w:hAnsi="Consolas"/>
          <w:b/>
        </w:rPr>
        <w:t>__init__</w:t>
      </w:r>
      <w:r>
        <w:t xml:space="preserve"> method should receive a </w:t>
      </w:r>
      <w:r w:rsidRPr="00E95497">
        <w:rPr>
          <w:rFonts w:ascii="Consolas" w:hAnsi="Consolas"/>
          <w:b/>
        </w:rPr>
        <w:t>name</w:t>
      </w:r>
      <w:r>
        <w:t xml:space="preserve"> and</w:t>
      </w:r>
      <w:r w:rsidR="00E95497" w:rsidRPr="00E95497">
        <w:t xml:space="preserve"> </w:t>
      </w:r>
      <w:r w:rsidR="00E95497">
        <w:t>a</w:t>
      </w:r>
      <w:r>
        <w:t xml:space="preserve"> </w:t>
      </w:r>
      <w:r w:rsidRPr="00E95497">
        <w:rPr>
          <w:rFonts w:ascii="Consolas" w:hAnsi="Consolas"/>
          <w:b/>
        </w:rPr>
        <w:t>director</w:t>
      </w:r>
      <w:r>
        <w:t xml:space="preserve">. It should also have </w:t>
      </w:r>
      <w:r w:rsidR="00BC11DC">
        <w:t xml:space="preserve">a </w:t>
      </w:r>
      <w:r>
        <w:t>default value of an attribute</w:t>
      </w:r>
      <w:r w:rsidR="00BC11DC">
        <w:t xml:space="preserve"> called</w:t>
      </w:r>
      <w:r>
        <w:t xml:space="preserve"> </w:t>
      </w:r>
      <w:r>
        <w:rPr>
          <w:rFonts w:ascii="Consolas" w:hAnsi="Consolas"/>
          <w:b/>
        </w:rPr>
        <w:t>watched</w:t>
      </w:r>
      <w:r>
        <w:t xml:space="preserve"> </w:t>
      </w:r>
      <w:r w:rsidR="00E95497">
        <w:t xml:space="preserve">set </w:t>
      </w:r>
      <w:r>
        <w:t xml:space="preserve">to </w:t>
      </w:r>
      <w:r>
        <w:rPr>
          <w:rFonts w:ascii="Consolas" w:hAnsi="Consolas"/>
          <w:b/>
        </w:rPr>
        <w:t>False</w:t>
      </w:r>
      <w:r>
        <w:t xml:space="preserve">. There should also be a class attribute </w:t>
      </w:r>
      <w:r>
        <w:rPr>
          <w:rFonts w:ascii="Consolas" w:hAnsi="Consolas"/>
          <w:b/>
        </w:rPr>
        <w:t>__watched_movies</w:t>
      </w:r>
      <w:r>
        <w:t xml:space="preserve"> which will keep track of </w:t>
      </w:r>
      <w:r w:rsidR="00E95497">
        <w:t xml:space="preserve">the number of </w:t>
      </w:r>
      <w:r>
        <w:t>all the watched movies. The class should have the following methods:</w:t>
      </w:r>
    </w:p>
    <w:p w14:paraId="10036967" w14:textId="39B3062D" w:rsidR="00E401BD" w:rsidRDefault="00F34E9B">
      <w:pPr>
        <w:pStyle w:val="ListParagraph"/>
        <w:numPr>
          <w:ilvl w:val="0"/>
          <w:numId w:val="10"/>
        </w:numPr>
        <w:rPr>
          <w:lang w:val="bg-BG"/>
        </w:rPr>
      </w:pPr>
      <w:r>
        <w:rPr>
          <w:rFonts w:ascii="Consolas" w:hAnsi="Consolas"/>
          <w:b/>
        </w:rPr>
        <w:t>change_name(new_name</w:t>
      </w:r>
      <w:r w:rsidR="00BC11DC">
        <w:rPr>
          <w:rFonts w:ascii="Consolas" w:hAnsi="Consolas"/>
          <w:b/>
        </w:rPr>
        <w:t>: str</w:t>
      </w:r>
      <w:r>
        <w:rPr>
          <w:rFonts w:ascii="Consolas" w:hAnsi="Consolas"/>
          <w:b/>
        </w:rPr>
        <w:t>)</w:t>
      </w:r>
      <w:r>
        <w:t xml:space="preserve"> - changes the name of the movie</w:t>
      </w:r>
    </w:p>
    <w:p w14:paraId="6DEF41D2" w14:textId="166CE0CE" w:rsidR="00E401BD" w:rsidRDefault="00F34E9B">
      <w:pPr>
        <w:pStyle w:val="ListParagraph"/>
        <w:numPr>
          <w:ilvl w:val="0"/>
          <w:numId w:val="10"/>
        </w:numPr>
        <w:rPr>
          <w:lang w:val="bg-BG"/>
        </w:rPr>
      </w:pPr>
      <w:r>
        <w:rPr>
          <w:rFonts w:ascii="Consolas" w:hAnsi="Consolas"/>
          <w:b/>
        </w:rPr>
        <w:t>change_director(new_director</w:t>
      </w:r>
      <w:r w:rsidR="00BC11DC">
        <w:rPr>
          <w:rFonts w:ascii="Consolas" w:hAnsi="Consolas"/>
          <w:b/>
        </w:rPr>
        <w:t>: str</w:t>
      </w:r>
      <w:r>
        <w:rPr>
          <w:rFonts w:ascii="Consolas" w:hAnsi="Consolas"/>
          <w:b/>
        </w:rPr>
        <w:t>)</w:t>
      </w:r>
      <w:r>
        <w:t xml:space="preserve"> - changes the director of the movie</w:t>
      </w:r>
    </w:p>
    <w:p w14:paraId="0EBD1858" w14:textId="77777777" w:rsidR="00E401BD" w:rsidRDefault="00F34E9B">
      <w:pPr>
        <w:pStyle w:val="ListParagraph"/>
        <w:numPr>
          <w:ilvl w:val="0"/>
          <w:numId w:val="10"/>
        </w:numPr>
        <w:rPr>
          <w:lang w:val="bg-BG"/>
        </w:rPr>
      </w:pPr>
      <w:r>
        <w:rPr>
          <w:rFonts w:ascii="Consolas" w:hAnsi="Consolas"/>
          <w:b/>
        </w:rPr>
        <w:t>watch()</w:t>
      </w:r>
      <w:r>
        <w:t xml:space="preserve"> - change the </w:t>
      </w:r>
      <w:r>
        <w:rPr>
          <w:b/>
        </w:rPr>
        <w:t xml:space="preserve">watched </w:t>
      </w:r>
      <w:r>
        <w:t xml:space="preserve">attribute to </w:t>
      </w:r>
      <w:r w:rsidRPr="00E95497">
        <w:rPr>
          <w:rFonts w:ascii="Consolas" w:hAnsi="Consolas"/>
          <w:b/>
        </w:rPr>
        <w:t>True</w:t>
      </w:r>
      <w:r>
        <w:t xml:space="preserve"> and </w:t>
      </w:r>
      <w:r>
        <w:rPr>
          <w:b/>
        </w:rPr>
        <w:t>increase</w:t>
      </w:r>
      <w:r>
        <w:t xml:space="preserve"> the </w:t>
      </w:r>
      <w:r>
        <w:rPr>
          <w:b/>
        </w:rPr>
        <w:t>total watched</w:t>
      </w:r>
      <w:r>
        <w:t xml:space="preserve"> movies class attribute (if the movie </w:t>
      </w:r>
      <w:r>
        <w:rPr>
          <w:b/>
        </w:rPr>
        <w:t>is not already watched</w:t>
      </w:r>
      <w:r>
        <w:t>)</w:t>
      </w:r>
    </w:p>
    <w:p w14:paraId="075B8F9C" w14:textId="6B52063A" w:rsidR="00E401BD" w:rsidRDefault="00F34E9B">
      <w:pPr>
        <w:pStyle w:val="ListParagraph"/>
        <w:numPr>
          <w:ilvl w:val="0"/>
          <w:numId w:val="10"/>
        </w:numPr>
        <w:rPr>
          <w:lang w:val="bg-BG"/>
        </w:rPr>
      </w:pPr>
      <w:r>
        <w:rPr>
          <w:rFonts w:ascii="Consolas" w:hAnsi="Consolas"/>
          <w:b/>
        </w:rPr>
        <w:t>__repr__()</w:t>
      </w:r>
      <w:r>
        <w:t xml:space="preserve"> - returns </w:t>
      </w:r>
      <w:r>
        <w:rPr>
          <w:rFonts w:ascii="Consolas" w:hAnsi="Consolas"/>
          <w:b/>
        </w:rPr>
        <w:t>"Movie name: {name}; Movie director: {director}. Total watched movies: {__wa</w:t>
      </w:r>
      <w:r w:rsidR="00ED7B6F">
        <w:rPr>
          <w:rFonts w:ascii="Consolas" w:hAnsi="Consolas"/>
          <w:b/>
        </w:rPr>
        <w:t>t</w:t>
      </w:r>
      <w:r>
        <w:rPr>
          <w:rFonts w:ascii="Consolas" w:hAnsi="Consolas"/>
          <w:b/>
        </w:rPr>
        <w:t>ched_movies}"</w:t>
      </w:r>
    </w:p>
    <w:p w14:paraId="5EA10A85" w14:textId="77777777" w:rsidR="00E401BD" w:rsidRDefault="00F34E9B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104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61"/>
        <w:gridCol w:w="5851"/>
      </w:tblGrid>
      <w:tr w:rsidR="00E401BD" w14:paraId="3DA42878" w14:textId="77777777">
        <w:tc>
          <w:tcPr>
            <w:tcW w:w="4561" w:type="dxa"/>
            <w:shd w:val="clear" w:color="auto" w:fill="D9D9D9" w:themeFill="background1" w:themeFillShade="D9"/>
          </w:tcPr>
          <w:p w14:paraId="631D68A8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Test Code</w:t>
            </w:r>
          </w:p>
        </w:tc>
        <w:tc>
          <w:tcPr>
            <w:tcW w:w="5850" w:type="dxa"/>
            <w:shd w:val="clear" w:color="auto" w:fill="D9D9D9" w:themeFill="background1" w:themeFillShade="D9"/>
          </w:tcPr>
          <w:p w14:paraId="7A44D4C9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Output</w:t>
            </w:r>
          </w:p>
        </w:tc>
      </w:tr>
      <w:tr w:rsidR="00E401BD" w14:paraId="72EF7501" w14:textId="77777777">
        <w:tc>
          <w:tcPr>
            <w:tcW w:w="4561" w:type="dxa"/>
            <w:shd w:val="clear" w:color="auto" w:fill="auto"/>
          </w:tcPr>
          <w:p w14:paraId="5DB14A66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first_movie = Movie("Inception", "Christopher Nolan")</w:t>
            </w:r>
          </w:p>
          <w:p w14:paraId="75801DD8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second_movie = Movie("The Matrix", "The Wachowskis")</w:t>
            </w:r>
          </w:p>
          <w:p w14:paraId="4F05CBCC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third_movie = Movie("The Predator", "Shane Black")</w:t>
            </w:r>
          </w:p>
          <w:p w14:paraId="2C683358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first_movie.change_director("Me")</w:t>
            </w:r>
          </w:p>
          <w:p w14:paraId="34866F77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third_movie.change_name("My Movie")</w:t>
            </w:r>
          </w:p>
          <w:p w14:paraId="246F006C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first_movie.watch()</w:t>
            </w:r>
          </w:p>
          <w:p w14:paraId="5170010E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third_movie.watch()</w:t>
            </w:r>
          </w:p>
          <w:p w14:paraId="50E55D69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first_movie.watch()</w:t>
            </w:r>
          </w:p>
          <w:p w14:paraId="0A3D717F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first_movie)</w:t>
            </w:r>
          </w:p>
          <w:p w14:paraId="7237BB46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second_movie)</w:t>
            </w:r>
          </w:p>
          <w:p w14:paraId="5F1857BA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</w:rPr>
            </w:pPr>
            <w:r w:rsidRPr="004F7BC3">
              <w:rPr>
                <w:rFonts w:ascii="Consolas" w:hAnsi="Consolas"/>
              </w:rPr>
              <w:t>print(third_movie)</w:t>
            </w:r>
          </w:p>
        </w:tc>
        <w:tc>
          <w:tcPr>
            <w:tcW w:w="5850" w:type="dxa"/>
            <w:shd w:val="clear" w:color="auto" w:fill="auto"/>
          </w:tcPr>
          <w:p w14:paraId="43EA589B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Movie name: Inception; Movie director: Me. Total watched movies: 2</w:t>
            </w:r>
          </w:p>
          <w:p w14:paraId="10560A94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Movie name: The Matrix; Movie director: The Wachowskis. Total watched movies: 2</w:t>
            </w:r>
          </w:p>
          <w:p w14:paraId="4FE08231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Movie name: My Movie; Movie director: Shane Black. Total watched movies: 2</w:t>
            </w:r>
          </w:p>
        </w:tc>
      </w:tr>
    </w:tbl>
    <w:p w14:paraId="67689415" w14:textId="77777777" w:rsidR="00E401BD" w:rsidRDefault="00E401BD">
      <w:pPr>
        <w:rPr>
          <w:lang w:val="bg-BG"/>
        </w:rPr>
      </w:pPr>
    </w:p>
    <w:p w14:paraId="3205D90C" w14:textId="77777777" w:rsidR="00E401BD" w:rsidRDefault="00E401BD"/>
    <w:p w14:paraId="36DAB4DA" w14:textId="77777777" w:rsidR="00BC11DC" w:rsidRDefault="00BC11DC"/>
    <w:sectPr w:rsidR="00BC11DC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624" w:right="737" w:bottom="1077" w:left="737" w:header="567" w:footer="794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0A5D91" w14:textId="77777777" w:rsidR="00271FE6" w:rsidRDefault="00271FE6">
      <w:pPr>
        <w:spacing w:before="0" w:after="0" w:line="240" w:lineRule="auto"/>
      </w:pPr>
      <w:r>
        <w:separator/>
      </w:r>
    </w:p>
  </w:endnote>
  <w:endnote w:type="continuationSeparator" w:id="0">
    <w:p w14:paraId="57E9E64D" w14:textId="77777777" w:rsidR="00271FE6" w:rsidRDefault="00271FE6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ECAD31" w14:textId="77777777" w:rsidR="0060317D" w:rsidRDefault="0060317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4DF710" w14:textId="77777777" w:rsidR="00E401BD" w:rsidRDefault="00F34E9B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6" behindDoc="1" locked="0" layoutInCell="1" allowOverlap="1" wp14:anchorId="31087215" wp14:editId="2C0D4D72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1" behindDoc="1" locked="0" layoutInCell="1" allowOverlap="1" wp14:anchorId="1560E2A3" wp14:editId="40E340FC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1E5B1A36" w14:textId="0F4EBDE0" w:rsidR="00E401BD" w:rsidRDefault="00F34E9B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60317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0" w:name="_Hlk24191091"/>
                          <w:bookmarkEnd w:id="0"/>
                        </w:p>
                        <w:p w14:paraId="2809408B" w14:textId="77777777" w:rsidR="00E401BD" w:rsidRDefault="00F34E9B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3F64B3E" wp14:editId="7AB169F4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33AAD15" wp14:editId="7D0EA06B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52D2601" wp14:editId="2017CBF5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BF83671" wp14:editId="0C4D6EFC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1A77C89" wp14:editId="61615614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E3033F3" wp14:editId="4A45E6B1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6AFE00D" wp14:editId="54334510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DED57D8" wp14:editId="254FDBED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3B4E081" wp14:editId="4D155A54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560E2A3" id="Text Box 16" o:spid="_x0000_s1026" style="position:absolute;margin-left:109pt;margin-top:7pt;width:411.45pt;height:40.5pt;z-index:-50331646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1E5B1A36" w14:textId="0F4EBDE0" w:rsidR="00E401BD" w:rsidRDefault="00F34E9B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60317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1" w:name="_Hlk24191091"/>
                    <w:bookmarkEnd w:id="1"/>
                  </w:p>
                  <w:p w14:paraId="2809408B" w14:textId="77777777" w:rsidR="00E401BD" w:rsidRDefault="00F34E9B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63F64B3E" wp14:editId="7AB169F4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33AAD15" wp14:editId="7D0EA06B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52D2601" wp14:editId="2017CBF5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BF83671" wp14:editId="0C4D6EFC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1A77C89" wp14:editId="61615614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E3033F3" wp14:editId="4A45E6B1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6AFE00D" wp14:editId="54334510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DED57D8" wp14:editId="254FDBED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3B4E081" wp14:editId="4D155A54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6" behindDoc="1" locked="0" layoutInCell="1" allowOverlap="1" wp14:anchorId="6940DF1B" wp14:editId="78BC0DA9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74BF43AF" w14:textId="77777777" w:rsidR="00E401BD" w:rsidRDefault="00F34E9B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940DF1B" id="Text Box 6" o:spid="_x0000_s1027" style="position:absolute;margin-left:109.85pt;margin-top:28.05pt;width:40.2pt;height:13.05pt;z-index:-50331646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74BF43AF" w14:textId="77777777" w:rsidR="00E401BD" w:rsidRDefault="00F34E9B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1" behindDoc="1" locked="0" layoutInCell="1" allowOverlap="1" wp14:anchorId="6164FA16" wp14:editId="79DB1B3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275A8A6B" w14:textId="0C349DB5" w:rsidR="00E401BD" w:rsidRDefault="00F34E9B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207EE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207EE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164FA16" id="Text Box 4" o:spid="_x0000_s1028" style="position:absolute;margin-left:444.65pt;margin-top:26.95pt;width:70.95pt;height:15.95pt;z-index:-50331645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275A8A6B" w14:textId="0C349DB5" w:rsidR="00E401BD" w:rsidRDefault="00F34E9B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E207EE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E207EE">
                      <w:rPr>
                        <w:noProof/>
                        <w:sz w:val="18"/>
                        <w:szCs w:val="18"/>
                      </w:rPr>
                      <w:t>5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6" behindDoc="1" locked="0" layoutInCell="1" allowOverlap="1" wp14:anchorId="65AF3B02" wp14:editId="0E77A0A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8E0D0F" w14:textId="77777777" w:rsidR="0060317D" w:rsidRDefault="0060317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C9C39F" w14:textId="77777777" w:rsidR="00271FE6" w:rsidRDefault="00271FE6">
      <w:pPr>
        <w:spacing w:before="0" w:after="0" w:line="240" w:lineRule="auto"/>
      </w:pPr>
      <w:r>
        <w:separator/>
      </w:r>
    </w:p>
  </w:footnote>
  <w:footnote w:type="continuationSeparator" w:id="0">
    <w:p w14:paraId="353D7A65" w14:textId="77777777" w:rsidR="00271FE6" w:rsidRDefault="00271FE6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CA60CF" w14:textId="77777777" w:rsidR="0060317D" w:rsidRDefault="0060317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6C0F31" w14:textId="77777777" w:rsidR="00E401BD" w:rsidRDefault="00E401BD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B5AE1B" w14:textId="77777777" w:rsidR="0060317D" w:rsidRDefault="0060317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D0D66"/>
    <w:multiLevelType w:val="multilevel"/>
    <w:tmpl w:val="694636C8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" w15:restartNumberingAfterBreak="0">
    <w:nsid w:val="03CA1BAB"/>
    <w:multiLevelType w:val="multilevel"/>
    <w:tmpl w:val="33221A82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3EA2048"/>
    <w:multiLevelType w:val="multilevel"/>
    <w:tmpl w:val="38F813F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5416C85"/>
    <w:multiLevelType w:val="multilevel"/>
    <w:tmpl w:val="E070BEF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28A752B3"/>
    <w:multiLevelType w:val="multilevel"/>
    <w:tmpl w:val="CE10B6A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344872B0"/>
    <w:multiLevelType w:val="multilevel"/>
    <w:tmpl w:val="3E94382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388450C3"/>
    <w:multiLevelType w:val="multilevel"/>
    <w:tmpl w:val="FA6ED4F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60AB53AE"/>
    <w:multiLevelType w:val="multilevel"/>
    <w:tmpl w:val="EC78613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67C23B66"/>
    <w:multiLevelType w:val="multilevel"/>
    <w:tmpl w:val="1360C89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6CEB368C"/>
    <w:multiLevelType w:val="multilevel"/>
    <w:tmpl w:val="D17E565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78158651">
    <w:abstractNumId w:val="0"/>
  </w:num>
  <w:num w:numId="2" w16cid:durableId="171454912">
    <w:abstractNumId w:val="1"/>
  </w:num>
  <w:num w:numId="3" w16cid:durableId="767628297">
    <w:abstractNumId w:val="4"/>
  </w:num>
  <w:num w:numId="4" w16cid:durableId="546258681">
    <w:abstractNumId w:val="6"/>
  </w:num>
  <w:num w:numId="5" w16cid:durableId="1978799555">
    <w:abstractNumId w:val="3"/>
  </w:num>
  <w:num w:numId="6" w16cid:durableId="1271470223">
    <w:abstractNumId w:val="5"/>
  </w:num>
  <w:num w:numId="7" w16cid:durableId="759329706">
    <w:abstractNumId w:val="8"/>
  </w:num>
  <w:num w:numId="8" w16cid:durableId="1973095504">
    <w:abstractNumId w:val="9"/>
  </w:num>
  <w:num w:numId="9" w16cid:durableId="337931481">
    <w:abstractNumId w:val="2"/>
  </w:num>
  <w:num w:numId="10" w16cid:durableId="88101460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MDI2NrI0MrAwMTdX0lEKTi0uzszPAykwrQUA17UWGCwAAAA="/>
  </w:docVars>
  <w:rsids>
    <w:rsidRoot w:val="00E401BD"/>
    <w:rsid w:val="000C3462"/>
    <w:rsid w:val="0016774D"/>
    <w:rsid w:val="002039A6"/>
    <w:rsid w:val="00267012"/>
    <w:rsid w:val="00270541"/>
    <w:rsid w:val="00271FE6"/>
    <w:rsid w:val="002E3873"/>
    <w:rsid w:val="00351862"/>
    <w:rsid w:val="00466DDA"/>
    <w:rsid w:val="004B15FC"/>
    <w:rsid w:val="004E34AA"/>
    <w:rsid w:val="004F7BC3"/>
    <w:rsid w:val="005E2BD0"/>
    <w:rsid w:val="005F4D56"/>
    <w:rsid w:val="0060317D"/>
    <w:rsid w:val="006C020E"/>
    <w:rsid w:val="00733249"/>
    <w:rsid w:val="00954A27"/>
    <w:rsid w:val="00987D61"/>
    <w:rsid w:val="009A3E5E"/>
    <w:rsid w:val="009B363D"/>
    <w:rsid w:val="00B0734E"/>
    <w:rsid w:val="00BA5F56"/>
    <w:rsid w:val="00BC11DC"/>
    <w:rsid w:val="00BE53E0"/>
    <w:rsid w:val="00CB407B"/>
    <w:rsid w:val="00D61D76"/>
    <w:rsid w:val="00DC76EC"/>
    <w:rsid w:val="00DF7CB7"/>
    <w:rsid w:val="00E06773"/>
    <w:rsid w:val="00E207EE"/>
    <w:rsid w:val="00E401BD"/>
    <w:rsid w:val="00E95497"/>
    <w:rsid w:val="00EC1CB0"/>
    <w:rsid w:val="00ED7B6F"/>
    <w:rsid w:val="00F34E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8255AA1"/>
  <w15:docId w15:val="{69CABDA9-01F8-4937-B56B-D65B22EA57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styleId="ListBullet">
    <w:name w:val="List Bullet"/>
    <w:basedOn w:val="Normal"/>
    <w:uiPriority w:val="99"/>
    <w:unhideWhenUsed/>
    <w:qFormat/>
    <w:rsid w:val="006F498E"/>
    <w:pPr>
      <w:contextualSpacing/>
    </w:p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60317D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235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65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01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89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99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25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40/programming-fundamentals-with-python-september-2022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tutorialsteacher.com/python/private-and-protected-access-modifiers-in-python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s://www.journaldev.com/22460/python-str-repr-functions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34" TargetMode="Externa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75E754-8DDA-456A-9D1B-A74ABD21D9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6</TotalTime>
  <Pages>5</Pages>
  <Words>1337</Words>
  <Characters>7623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Classes and Objects</vt:lpstr>
    </vt:vector>
  </TitlesOfParts>
  <Company>SoftUni – https://softuni.org</Company>
  <LinksUpToDate>false</LinksUpToDate>
  <CharactersWithSpaces>8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Classes and Objects</dc:title>
  <dc:subject>Software Development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Aleksandra Raykova</cp:lastModifiedBy>
  <cp:revision>27</cp:revision>
  <cp:lastPrinted>2015-10-26T22:35:00Z</cp:lastPrinted>
  <dcterms:created xsi:type="dcterms:W3CDTF">2019-11-12T12:29:00Z</dcterms:created>
  <dcterms:modified xsi:type="dcterms:W3CDTF">2022-08-24T09:48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computer programming;programming;software development;software engineering</vt:lpwstr>
  </property>
</Properties>
</file>